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AB7D76" w14:textId="6D8EBA51" w:rsidR="00E77F49" w:rsidRDefault="00E77F49" w:rsidP="00971F22">
      <w:pPr>
        <w:tabs>
          <w:tab w:val="left" w:pos="2940"/>
        </w:tabs>
        <w:jc w:val="center"/>
        <w:rPr>
          <w:b/>
          <w:bCs/>
          <w:u w:val="single"/>
        </w:rPr>
      </w:pPr>
      <w:r>
        <w:rPr>
          <w:b/>
          <w:bCs/>
          <w:u w:val="single"/>
        </w:rPr>
        <w:t>“</w:t>
      </w:r>
      <w:r w:rsidR="00F96151">
        <w:rPr>
          <w:b/>
          <w:bCs/>
          <w:u w:val="single"/>
        </w:rPr>
        <w:t>LET’S</w:t>
      </w:r>
      <w:r>
        <w:rPr>
          <w:b/>
          <w:bCs/>
          <w:u w:val="single"/>
        </w:rPr>
        <w:t xml:space="preserve"> OVERCOME CHALLENGES THROUGH NOVEL IDEAS”</w:t>
      </w:r>
    </w:p>
    <w:p w14:paraId="28844ABE" w14:textId="6CE8C58D" w:rsidR="00BF1481" w:rsidRDefault="00BF1481" w:rsidP="00971F22">
      <w:pPr>
        <w:tabs>
          <w:tab w:val="left" w:pos="2940"/>
        </w:tabs>
        <w:jc w:val="center"/>
        <w:rPr>
          <w:b/>
          <w:bCs/>
          <w:u w:val="single"/>
        </w:rPr>
      </w:pPr>
      <w:r>
        <w:rPr>
          <w:b/>
          <w:bCs/>
          <w:u w:val="single"/>
        </w:rPr>
        <w:t>National L</w:t>
      </w:r>
      <w:r w:rsidR="00E77F49">
        <w:rPr>
          <w:b/>
          <w:bCs/>
          <w:u w:val="single"/>
        </w:rPr>
        <w:t>evel Science Projects - 2021</w:t>
      </w:r>
    </w:p>
    <w:p w14:paraId="61DB660B" w14:textId="1E709756" w:rsidR="00BF1481" w:rsidRDefault="00BF1481" w:rsidP="00971F22">
      <w:pPr>
        <w:tabs>
          <w:tab w:val="left" w:pos="2940"/>
        </w:tabs>
        <w:jc w:val="center"/>
        <w:rPr>
          <w:b/>
          <w:bCs/>
          <w:u w:val="single"/>
        </w:rPr>
      </w:pPr>
      <w:r>
        <w:rPr>
          <w:b/>
          <w:bCs/>
          <w:u w:val="single"/>
        </w:rPr>
        <w:t>Application</w:t>
      </w:r>
      <w:r w:rsidR="00E77F49">
        <w:rPr>
          <w:b/>
          <w:bCs/>
          <w:u w:val="single"/>
        </w:rPr>
        <w:t xml:space="preserve"> Form</w:t>
      </w:r>
    </w:p>
    <w:p w14:paraId="6E8F055D" w14:textId="7FCDBEA9" w:rsidR="006B4D5B" w:rsidRPr="006B4D5B" w:rsidRDefault="00971F22" w:rsidP="006B4D5B">
      <w:pPr>
        <w:pStyle w:val="ListParagraph"/>
        <w:numPr>
          <w:ilvl w:val="1"/>
          <w:numId w:val="1"/>
        </w:numPr>
        <w:rPr>
          <w:b/>
          <w:bCs/>
        </w:rPr>
      </w:pPr>
      <w:r w:rsidRPr="006B4D5B">
        <w:rPr>
          <w:b/>
          <w:bCs/>
        </w:rPr>
        <w:t>Profile of the</w:t>
      </w:r>
      <w:r w:rsidR="00BF1481" w:rsidRPr="006B4D5B">
        <w:rPr>
          <w:b/>
          <w:bCs/>
        </w:rPr>
        <w:t xml:space="preserve"> Applicant</w:t>
      </w:r>
      <w:r w:rsidR="00727F23" w:rsidRPr="006B4D5B">
        <w:rPr>
          <w:b/>
          <w:bCs/>
        </w:rPr>
        <w:t xml:space="preserve">/s </w:t>
      </w:r>
    </w:p>
    <w:p w14:paraId="4EA90C01" w14:textId="77777777" w:rsidR="006B4D5B" w:rsidRDefault="006B4D5B" w:rsidP="006B4D5B">
      <w:pPr>
        <w:pStyle w:val="ListParagraph"/>
        <w:ind w:left="444"/>
        <w:rPr>
          <w:rFonts w:cs="Iskoola Pota"/>
          <w:b/>
          <w:bCs/>
        </w:rPr>
      </w:pPr>
    </w:p>
    <w:p w14:paraId="4BFE5B48" w14:textId="3C742480" w:rsidR="00B243A9" w:rsidRPr="006B4D5B" w:rsidRDefault="00727F23" w:rsidP="006B4D5B">
      <w:pPr>
        <w:pStyle w:val="ListParagraph"/>
        <w:ind w:left="444"/>
        <w:rPr>
          <w:b/>
          <w:bCs/>
        </w:rPr>
      </w:pPr>
      <w:r w:rsidRPr="006B4D5B">
        <w:rPr>
          <w:rFonts w:cs="Iskoola Pota"/>
          <w:b/>
          <w:bCs/>
        </w:rPr>
        <w:t>Fill in where appropriate</w:t>
      </w:r>
      <w:r w:rsidR="00021D90" w:rsidRPr="006B4D5B">
        <w:rPr>
          <w:rFonts w:cs="Iskoola Pota"/>
          <w:b/>
          <w:bCs/>
          <w:cs/>
        </w:rPr>
        <w:t xml:space="preserve"> </w:t>
      </w:r>
    </w:p>
    <w:tbl>
      <w:tblPr>
        <w:tblStyle w:val="TableGrid"/>
        <w:tblpPr w:leftFromText="180" w:rightFromText="180" w:vertAnchor="text" w:horzAnchor="margin" w:tblpXSpec="center" w:tblpY="135"/>
        <w:tblW w:w="0" w:type="auto"/>
        <w:tblLook w:val="04A0" w:firstRow="1" w:lastRow="0" w:firstColumn="1" w:lastColumn="0" w:noHBand="0" w:noVBand="1"/>
      </w:tblPr>
      <w:tblGrid>
        <w:gridCol w:w="2797"/>
        <w:gridCol w:w="2248"/>
        <w:gridCol w:w="2225"/>
        <w:gridCol w:w="2080"/>
      </w:tblGrid>
      <w:tr w:rsidR="00021D90" w:rsidRPr="00A17D60" w14:paraId="77CA3823" w14:textId="77777777" w:rsidTr="00B83A74">
        <w:trPr>
          <w:trHeight w:val="303"/>
        </w:trPr>
        <w:tc>
          <w:tcPr>
            <w:tcW w:w="2797" w:type="dxa"/>
          </w:tcPr>
          <w:p w14:paraId="7800AA13" w14:textId="77777777" w:rsidR="003A7AA9" w:rsidRPr="00A17D60" w:rsidRDefault="003A7AA9" w:rsidP="007B54B7">
            <w:pPr>
              <w:jc w:val="both"/>
              <w:rPr>
                <w:rFonts w:cs="Latha"/>
              </w:rPr>
            </w:pPr>
          </w:p>
        </w:tc>
        <w:tc>
          <w:tcPr>
            <w:tcW w:w="2248" w:type="dxa"/>
          </w:tcPr>
          <w:p w14:paraId="4C89A1B3" w14:textId="245E2007" w:rsidR="003A7AA9" w:rsidRPr="00021D90" w:rsidRDefault="003A7AA9" w:rsidP="007B54B7">
            <w:pPr>
              <w:jc w:val="center"/>
              <w:rPr>
                <w:rFonts w:cs="Iskoola Pota"/>
                <w:b/>
                <w:lang w:bidi="si-LK"/>
              </w:rPr>
            </w:pPr>
          </w:p>
          <w:p w14:paraId="570D212C" w14:textId="3ED9E8A1" w:rsidR="003A7AA9" w:rsidRPr="00A17D60" w:rsidRDefault="00027263" w:rsidP="000C7E6D">
            <w:pPr>
              <w:jc w:val="center"/>
              <w:rPr>
                <w:rFonts w:cs="Latha"/>
                <w:b/>
              </w:rPr>
            </w:pPr>
            <w:r>
              <w:rPr>
                <w:rFonts w:cs="Latha"/>
                <w:b/>
              </w:rPr>
              <w:t>Applicant 1</w:t>
            </w:r>
          </w:p>
        </w:tc>
        <w:tc>
          <w:tcPr>
            <w:tcW w:w="2225" w:type="dxa"/>
          </w:tcPr>
          <w:p w14:paraId="7D30D7CA" w14:textId="395D7A0A" w:rsidR="003A7AA9" w:rsidRDefault="003A7AA9" w:rsidP="00021D90">
            <w:pPr>
              <w:jc w:val="center"/>
              <w:rPr>
                <w:rFonts w:cs="Iskoola Pota"/>
                <w:b/>
                <w:lang w:bidi="si-LK"/>
              </w:rPr>
            </w:pPr>
          </w:p>
          <w:p w14:paraId="2DBE8A53" w14:textId="5E5EC701" w:rsidR="00027263" w:rsidRPr="00021D90" w:rsidRDefault="00027263" w:rsidP="00021D90">
            <w:pPr>
              <w:jc w:val="center"/>
              <w:rPr>
                <w:b/>
                <w:cs/>
                <w:lang w:bidi="si-LK"/>
              </w:rPr>
            </w:pPr>
            <w:r>
              <w:rPr>
                <w:rFonts w:cs="Iskoola Pota"/>
                <w:b/>
                <w:lang w:bidi="si-LK"/>
              </w:rPr>
              <w:t>Applicant 2</w:t>
            </w:r>
          </w:p>
        </w:tc>
        <w:tc>
          <w:tcPr>
            <w:tcW w:w="2080" w:type="dxa"/>
          </w:tcPr>
          <w:p w14:paraId="01CD56DE" w14:textId="06F23D83" w:rsidR="00021D90" w:rsidRPr="00021D90" w:rsidRDefault="00021D90" w:rsidP="00021D90">
            <w:pPr>
              <w:jc w:val="center"/>
              <w:rPr>
                <w:rFonts w:cs="Iskoola Pota"/>
                <w:b/>
                <w:lang w:bidi="si-LK"/>
              </w:rPr>
            </w:pPr>
          </w:p>
          <w:p w14:paraId="3D8A256A" w14:textId="66760D8C" w:rsidR="003A7AA9" w:rsidRPr="00021D90" w:rsidRDefault="00027263" w:rsidP="007B54B7">
            <w:pPr>
              <w:jc w:val="center"/>
              <w:rPr>
                <w:b/>
                <w:cs/>
                <w:lang w:bidi="si-LK"/>
              </w:rPr>
            </w:pPr>
            <w:r>
              <w:rPr>
                <w:b/>
                <w:lang w:bidi="si-LK"/>
              </w:rPr>
              <w:t>Applicant 3</w:t>
            </w:r>
          </w:p>
        </w:tc>
      </w:tr>
      <w:tr w:rsidR="00021D90" w:rsidRPr="00A17D60" w14:paraId="58078569" w14:textId="77777777" w:rsidTr="00B83A74">
        <w:trPr>
          <w:trHeight w:val="303"/>
        </w:trPr>
        <w:tc>
          <w:tcPr>
            <w:tcW w:w="2797" w:type="dxa"/>
          </w:tcPr>
          <w:p w14:paraId="23D88563" w14:textId="3A5EAFA3" w:rsidR="003A7AA9" w:rsidRPr="00021D90" w:rsidRDefault="00027263" w:rsidP="007B54B7">
            <w:pPr>
              <w:jc w:val="both"/>
              <w:rPr>
                <w:rFonts w:cs="Iskoola Pota"/>
                <w:lang w:bidi="si-LK"/>
              </w:rPr>
            </w:pPr>
            <w:r>
              <w:rPr>
                <w:rFonts w:cs="Iskoola Pota"/>
                <w:lang w:bidi="si-LK"/>
              </w:rPr>
              <w:t>Name</w:t>
            </w:r>
          </w:p>
        </w:tc>
        <w:tc>
          <w:tcPr>
            <w:tcW w:w="2248" w:type="dxa"/>
          </w:tcPr>
          <w:p w14:paraId="4481E561" w14:textId="77777777" w:rsidR="003A7AA9" w:rsidRPr="00A17D60" w:rsidRDefault="003A7AA9" w:rsidP="007B54B7">
            <w:pPr>
              <w:jc w:val="both"/>
              <w:rPr>
                <w:rFonts w:cs="Latha"/>
              </w:rPr>
            </w:pPr>
          </w:p>
        </w:tc>
        <w:tc>
          <w:tcPr>
            <w:tcW w:w="2225" w:type="dxa"/>
          </w:tcPr>
          <w:p w14:paraId="46499FD7" w14:textId="77777777" w:rsidR="003A7AA9" w:rsidRPr="00A17D60" w:rsidRDefault="003A7AA9" w:rsidP="007B54B7">
            <w:pPr>
              <w:jc w:val="both"/>
              <w:rPr>
                <w:rFonts w:cs="Latha"/>
              </w:rPr>
            </w:pPr>
          </w:p>
        </w:tc>
        <w:tc>
          <w:tcPr>
            <w:tcW w:w="2080" w:type="dxa"/>
          </w:tcPr>
          <w:p w14:paraId="1185E0A3" w14:textId="77777777" w:rsidR="003A7AA9" w:rsidRPr="00A17D60" w:rsidRDefault="003A7AA9" w:rsidP="007B54B7">
            <w:pPr>
              <w:jc w:val="both"/>
              <w:rPr>
                <w:rFonts w:cs="Latha"/>
              </w:rPr>
            </w:pPr>
          </w:p>
        </w:tc>
      </w:tr>
      <w:tr w:rsidR="00021D90" w:rsidRPr="00A17D60" w14:paraId="19488BFA" w14:textId="77777777" w:rsidTr="00B83A74">
        <w:trPr>
          <w:trHeight w:val="320"/>
        </w:trPr>
        <w:tc>
          <w:tcPr>
            <w:tcW w:w="2797" w:type="dxa"/>
          </w:tcPr>
          <w:p w14:paraId="3395EFD4" w14:textId="43C6EF0C" w:rsidR="003A7AA9" w:rsidRPr="00A17D60" w:rsidRDefault="00027263" w:rsidP="007B54B7">
            <w:pPr>
              <w:jc w:val="both"/>
              <w:rPr>
                <w:rFonts w:cs="Latha"/>
              </w:rPr>
            </w:pPr>
            <w:r>
              <w:rPr>
                <w:rFonts w:cs="Latha"/>
              </w:rPr>
              <w:t>Post</w:t>
            </w:r>
          </w:p>
        </w:tc>
        <w:tc>
          <w:tcPr>
            <w:tcW w:w="2248" w:type="dxa"/>
          </w:tcPr>
          <w:p w14:paraId="1A1E53F6" w14:textId="77777777" w:rsidR="003A7AA9" w:rsidRPr="00A17D60" w:rsidRDefault="003A7AA9" w:rsidP="007B54B7">
            <w:pPr>
              <w:jc w:val="both"/>
              <w:rPr>
                <w:rFonts w:cs="Latha"/>
              </w:rPr>
            </w:pPr>
          </w:p>
        </w:tc>
        <w:tc>
          <w:tcPr>
            <w:tcW w:w="2225" w:type="dxa"/>
          </w:tcPr>
          <w:p w14:paraId="1887C3D6" w14:textId="77777777" w:rsidR="003A7AA9" w:rsidRPr="00A17D60" w:rsidRDefault="003A7AA9" w:rsidP="007B54B7">
            <w:pPr>
              <w:jc w:val="both"/>
              <w:rPr>
                <w:rFonts w:cs="Latha"/>
              </w:rPr>
            </w:pPr>
          </w:p>
        </w:tc>
        <w:tc>
          <w:tcPr>
            <w:tcW w:w="2080" w:type="dxa"/>
          </w:tcPr>
          <w:p w14:paraId="2B709673" w14:textId="77777777" w:rsidR="003A7AA9" w:rsidRPr="00A17D60" w:rsidRDefault="003A7AA9" w:rsidP="007B54B7">
            <w:pPr>
              <w:jc w:val="both"/>
              <w:rPr>
                <w:rFonts w:cs="Latha"/>
              </w:rPr>
            </w:pPr>
          </w:p>
        </w:tc>
      </w:tr>
      <w:tr w:rsidR="00021D90" w:rsidRPr="00A17D60" w14:paraId="2C99FDD3" w14:textId="77777777" w:rsidTr="00B83A74">
        <w:trPr>
          <w:trHeight w:val="320"/>
        </w:trPr>
        <w:tc>
          <w:tcPr>
            <w:tcW w:w="2797" w:type="dxa"/>
          </w:tcPr>
          <w:p w14:paraId="0F2EB344" w14:textId="0C54BD61" w:rsidR="007F64F2" w:rsidRPr="00A17D60" w:rsidRDefault="00027263" w:rsidP="007B54B7">
            <w:pPr>
              <w:jc w:val="both"/>
              <w:rPr>
                <w:rFonts w:cs="Latha"/>
              </w:rPr>
            </w:pPr>
            <w:r>
              <w:rPr>
                <w:rFonts w:cs="Latha"/>
              </w:rPr>
              <w:t>Age</w:t>
            </w:r>
          </w:p>
        </w:tc>
        <w:tc>
          <w:tcPr>
            <w:tcW w:w="2248" w:type="dxa"/>
          </w:tcPr>
          <w:p w14:paraId="0D9FE916" w14:textId="77777777" w:rsidR="007F64F2" w:rsidRPr="00A17D60" w:rsidRDefault="007F64F2" w:rsidP="007B54B7">
            <w:pPr>
              <w:jc w:val="both"/>
              <w:rPr>
                <w:rFonts w:cs="Latha"/>
              </w:rPr>
            </w:pPr>
          </w:p>
        </w:tc>
        <w:tc>
          <w:tcPr>
            <w:tcW w:w="2225" w:type="dxa"/>
          </w:tcPr>
          <w:p w14:paraId="4ABD9901" w14:textId="77777777" w:rsidR="007F64F2" w:rsidRPr="00A17D60" w:rsidRDefault="007F64F2" w:rsidP="007B54B7">
            <w:pPr>
              <w:jc w:val="both"/>
              <w:rPr>
                <w:rFonts w:cs="Latha"/>
              </w:rPr>
            </w:pPr>
          </w:p>
        </w:tc>
        <w:tc>
          <w:tcPr>
            <w:tcW w:w="2080" w:type="dxa"/>
          </w:tcPr>
          <w:p w14:paraId="66A3950D" w14:textId="77777777" w:rsidR="007F64F2" w:rsidRPr="00A17D60" w:rsidRDefault="007F64F2" w:rsidP="007B54B7">
            <w:pPr>
              <w:jc w:val="both"/>
              <w:rPr>
                <w:rFonts w:cs="Latha"/>
              </w:rPr>
            </w:pPr>
          </w:p>
        </w:tc>
      </w:tr>
      <w:tr w:rsidR="00021D90" w:rsidRPr="00A17D60" w14:paraId="18E15A04" w14:textId="77777777" w:rsidTr="00B83A74">
        <w:trPr>
          <w:trHeight w:val="303"/>
        </w:trPr>
        <w:tc>
          <w:tcPr>
            <w:tcW w:w="2797" w:type="dxa"/>
          </w:tcPr>
          <w:p w14:paraId="2AAB42EC" w14:textId="0DE30F1E" w:rsidR="003A7AA9" w:rsidRPr="00A17D60" w:rsidRDefault="003A7AA9" w:rsidP="007B54B7">
            <w:pPr>
              <w:jc w:val="both"/>
              <w:rPr>
                <w:rFonts w:cs="Latha"/>
              </w:rPr>
            </w:pPr>
            <w:r w:rsidRPr="00A17D60">
              <w:rPr>
                <w:rFonts w:cs="Latha"/>
              </w:rPr>
              <w:t xml:space="preserve"> </w:t>
            </w:r>
            <w:r w:rsidR="00027263">
              <w:rPr>
                <w:rFonts w:cs="Latha"/>
              </w:rPr>
              <w:t>Residential/Official Address</w:t>
            </w:r>
          </w:p>
        </w:tc>
        <w:tc>
          <w:tcPr>
            <w:tcW w:w="2248" w:type="dxa"/>
          </w:tcPr>
          <w:p w14:paraId="07332537" w14:textId="77777777" w:rsidR="003A7AA9" w:rsidRPr="00A17D60" w:rsidRDefault="003A7AA9" w:rsidP="007B54B7">
            <w:pPr>
              <w:jc w:val="both"/>
              <w:rPr>
                <w:rFonts w:cs="Latha"/>
              </w:rPr>
            </w:pPr>
          </w:p>
        </w:tc>
        <w:tc>
          <w:tcPr>
            <w:tcW w:w="2225" w:type="dxa"/>
          </w:tcPr>
          <w:p w14:paraId="50275B6A" w14:textId="77777777" w:rsidR="003A7AA9" w:rsidRPr="00A17D60" w:rsidRDefault="003A7AA9" w:rsidP="007B54B7">
            <w:pPr>
              <w:jc w:val="both"/>
              <w:rPr>
                <w:rFonts w:cs="Latha"/>
              </w:rPr>
            </w:pPr>
          </w:p>
        </w:tc>
        <w:tc>
          <w:tcPr>
            <w:tcW w:w="2080" w:type="dxa"/>
          </w:tcPr>
          <w:p w14:paraId="10EAC056" w14:textId="77777777" w:rsidR="003A7AA9" w:rsidRPr="00A17D60" w:rsidRDefault="003A7AA9" w:rsidP="007B54B7">
            <w:pPr>
              <w:jc w:val="both"/>
              <w:rPr>
                <w:rFonts w:cs="Latha"/>
              </w:rPr>
            </w:pPr>
          </w:p>
        </w:tc>
      </w:tr>
      <w:tr w:rsidR="00021D90" w:rsidRPr="00A17D60" w14:paraId="7C4BDD3A" w14:textId="77777777" w:rsidTr="00B83A74">
        <w:trPr>
          <w:trHeight w:val="303"/>
        </w:trPr>
        <w:tc>
          <w:tcPr>
            <w:tcW w:w="2797" w:type="dxa"/>
          </w:tcPr>
          <w:p w14:paraId="18471CD4" w14:textId="3208FDAB" w:rsidR="003A7AA9" w:rsidRPr="00A17D60" w:rsidRDefault="00027263" w:rsidP="007B54B7">
            <w:pPr>
              <w:jc w:val="both"/>
              <w:rPr>
                <w:rFonts w:cs="Latha"/>
              </w:rPr>
            </w:pPr>
            <w:r>
              <w:rPr>
                <w:rFonts w:cs="Latha"/>
              </w:rPr>
              <w:t>Telephone No.</w:t>
            </w:r>
          </w:p>
        </w:tc>
        <w:tc>
          <w:tcPr>
            <w:tcW w:w="2248" w:type="dxa"/>
          </w:tcPr>
          <w:p w14:paraId="7B29AE87" w14:textId="77777777" w:rsidR="003A7AA9" w:rsidRPr="00A17D60" w:rsidRDefault="003A7AA9" w:rsidP="007B54B7">
            <w:pPr>
              <w:jc w:val="both"/>
              <w:rPr>
                <w:rFonts w:cs="Latha"/>
              </w:rPr>
            </w:pPr>
          </w:p>
        </w:tc>
        <w:tc>
          <w:tcPr>
            <w:tcW w:w="2225" w:type="dxa"/>
          </w:tcPr>
          <w:p w14:paraId="0919761F" w14:textId="77777777" w:rsidR="003A7AA9" w:rsidRPr="00A17D60" w:rsidRDefault="003A7AA9" w:rsidP="007B54B7">
            <w:pPr>
              <w:jc w:val="both"/>
              <w:rPr>
                <w:rFonts w:cs="Latha"/>
              </w:rPr>
            </w:pPr>
          </w:p>
        </w:tc>
        <w:tc>
          <w:tcPr>
            <w:tcW w:w="2080" w:type="dxa"/>
          </w:tcPr>
          <w:p w14:paraId="30D52727" w14:textId="77777777" w:rsidR="003A7AA9" w:rsidRPr="00A17D60" w:rsidRDefault="003A7AA9" w:rsidP="007B54B7">
            <w:pPr>
              <w:jc w:val="both"/>
              <w:rPr>
                <w:rFonts w:cs="Latha"/>
              </w:rPr>
            </w:pPr>
          </w:p>
        </w:tc>
      </w:tr>
      <w:tr w:rsidR="00A142E4" w:rsidRPr="00A17D60" w14:paraId="3BC020C7" w14:textId="77777777" w:rsidTr="00B83A74">
        <w:trPr>
          <w:trHeight w:val="303"/>
        </w:trPr>
        <w:tc>
          <w:tcPr>
            <w:tcW w:w="2797" w:type="dxa"/>
          </w:tcPr>
          <w:p w14:paraId="05730704" w14:textId="2B78D3B2" w:rsidR="00A142E4" w:rsidRDefault="00B83A74" w:rsidP="00E363E2">
            <w:pPr>
              <w:jc w:val="both"/>
              <w:rPr>
                <w:rFonts w:cs="Iskoola Pota"/>
                <w:cs/>
              </w:rPr>
            </w:pPr>
            <w:r w:rsidRPr="00B83A74">
              <w:rPr>
                <w:rFonts w:cs="Iskoola Pota"/>
                <w:cs/>
                <w:lang w:bidi="si-LK"/>
              </w:rPr>
              <w:t xml:space="preserve"> </w:t>
            </w:r>
            <w:r w:rsidR="00027263">
              <w:rPr>
                <w:rFonts w:cs="Iskoola Pota"/>
                <w:lang w:bidi="si-LK"/>
              </w:rPr>
              <w:t>Name of the School</w:t>
            </w:r>
          </w:p>
        </w:tc>
        <w:tc>
          <w:tcPr>
            <w:tcW w:w="2248" w:type="dxa"/>
          </w:tcPr>
          <w:p w14:paraId="28E0CB31" w14:textId="77777777" w:rsidR="00A142E4" w:rsidRPr="00A17D60" w:rsidRDefault="00A142E4" w:rsidP="007B54B7">
            <w:pPr>
              <w:jc w:val="both"/>
              <w:rPr>
                <w:rFonts w:cs="Latha"/>
              </w:rPr>
            </w:pPr>
          </w:p>
        </w:tc>
        <w:tc>
          <w:tcPr>
            <w:tcW w:w="2225" w:type="dxa"/>
          </w:tcPr>
          <w:p w14:paraId="52DFED1E" w14:textId="77777777" w:rsidR="00A142E4" w:rsidRPr="00A17D60" w:rsidRDefault="00A142E4" w:rsidP="007B54B7">
            <w:pPr>
              <w:jc w:val="both"/>
              <w:rPr>
                <w:rFonts w:cs="Latha"/>
              </w:rPr>
            </w:pPr>
          </w:p>
        </w:tc>
        <w:tc>
          <w:tcPr>
            <w:tcW w:w="2080" w:type="dxa"/>
          </w:tcPr>
          <w:p w14:paraId="73987B53" w14:textId="77777777" w:rsidR="00A142E4" w:rsidRPr="00A17D60" w:rsidRDefault="00A142E4" w:rsidP="007B54B7">
            <w:pPr>
              <w:jc w:val="both"/>
              <w:rPr>
                <w:rFonts w:cs="Latha"/>
              </w:rPr>
            </w:pPr>
          </w:p>
        </w:tc>
      </w:tr>
      <w:tr w:rsidR="00E363E2" w:rsidRPr="00A17D60" w14:paraId="1CF55616" w14:textId="77777777" w:rsidTr="00B83A74">
        <w:trPr>
          <w:trHeight w:val="303"/>
        </w:trPr>
        <w:tc>
          <w:tcPr>
            <w:tcW w:w="2797" w:type="dxa"/>
          </w:tcPr>
          <w:p w14:paraId="54B6556C" w14:textId="2BCC5B68" w:rsidR="00E363E2" w:rsidRPr="00B83A74" w:rsidRDefault="00027263" w:rsidP="007B54B7">
            <w:pPr>
              <w:jc w:val="both"/>
              <w:rPr>
                <w:rFonts w:cs="Iskoola Pota"/>
                <w:cs/>
              </w:rPr>
            </w:pPr>
            <w:r>
              <w:rPr>
                <w:rFonts w:cs="Iskoola Pota"/>
              </w:rPr>
              <w:t>Grade</w:t>
            </w:r>
          </w:p>
        </w:tc>
        <w:tc>
          <w:tcPr>
            <w:tcW w:w="2248" w:type="dxa"/>
          </w:tcPr>
          <w:p w14:paraId="71F7F5FC" w14:textId="77777777" w:rsidR="00E363E2" w:rsidRPr="00A17D60" w:rsidRDefault="00E363E2" w:rsidP="007B54B7">
            <w:pPr>
              <w:jc w:val="both"/>
              <w:rPr>
                <w:rFonts w:cs="Latha"/>
              </w:rPr>
            </w:pPr>
          </w:p>
        </w:tc>
        <w:tc>
          <w:tcPr>
            <w:tcW w:w="2225" w:type="dxa"/>
          </w:tcPr>
          <w:p w14:paraId="50A4B803" w14:textId="77777777" w:rsidR="00E363E2" w:rsidRPr="00A17D60" w:rsidRDefault="00E363E2" w:rsidP="007B54B7">
            <w:pPr>
              <w:jc w:val="both"/>
              <w:rPr>
                <w:rFonts w:cs="Latha"/>
              </w:rPr>
            </w:pPr>
          </w:p>
        </w:tc>
        <w:tc>
          <w:tcPr>
            <w:tcW w:w="2080" w:type="dxa"/>
          </w:tcPr>
          <w:p w14:paraId="5A34217B" w14:textId="77777777" w:rsidR="00E363E2" w:rsidRPr="00A17D60" w:rsidRDefault="00E363E2" w:rsidP="007B54B7">
            <w:pPr>
              <w:jc w:val="both"/>
              <w:rPr>
                <w:rFonts w:cs="Latha"/>
              </w:rPr>
            </w:pPr>
          </w:p>
        </w:tc>
      </w:tr>
      <w:tr w:rsidR="00B83A74" w:rsidRPr="00A17D60" w14:paraId="12D77C63" w14:textId="77777777" w:rsidTr="00B83A74">
        <w:trPr>
          <w:trHeight w:val="303"/>
        </w:trPr>
        <w:tc>
          <w:tcPr>
            <w:tcW w:w="2797" w:type="dxa"/>
          </w:tcPr>
          <w:p w14:paraId="0AF43AC6" w14:textId="22544A97" w:rsidR="00B83A74" w:rsidRPr="00B83A74" w:rsidRDefault="00027263" w:rsidP="00EE6E9F">
            <w:pPr>
              <w:jc w:val="both"/>
              <w:rPr>
                <w:rFonts w:cs="Iskoola Pota"/>
                <w:cs/>
              </w:rPr>
            </w:pPr>
            <w:r>
              <w:rPr>
                <w:rFonts w:cs="Iskoola Pota"/>
                <w:lang w:bidi="si-LK"/>
              </w:rPr>
              <w:t>Name of the University</w:t>
            </w:r>
            <w:r w:rsidR="00B83A74" w:rsidRPr="00B83A74">
              <w:rPr>
                <w:rFonts w:cs="Iskoola Pota"/>
                <w:cs/>
                <w:lang w:bidi="si-LK"/>
              </w:rPr>
              <w:t xml:space="preserve"> </w:t>
            </w:r>
          </w:p>
        </w:tc>
        <w:tc>
          <w:tcPr>
            <w:tcW w:w="2248" w:type="dxa"/>
          </w:tcPr>
          <w:p w14:paraId="567F7AEC" w14:textId="77777777" w:rsidR="00B83A74" w:rsidRPr="00A17D60" w:rsidRDefault="00B83A74" w:rsidP="007B54B7">
            <w:pPr>
              <w:jc w:val="both"/>
              <w:rPr>
                <w:rFonts w:cs="Latha"/>
              </w:rPr>
            </w:pPr>
          </w:p>
        </w:tc>
        <w:tc>
          <w:tcPr>
            <w:tcW w:w="2225" w:type="dxa"/>
          </w:tcPr>
          <w:p w14:paraId="739B8407" w14:textId="77777777" w:rsidR="00B83A74" w:rsidRPr="00A17D60" w:rsidRDefault="00B83A74" w:rsidP="007B54B7">
            <w:pPr>
              <w:jc w:val="both"/>
              <w:rPr>
                <w:rFonts w:cs="Latha"/>
              </w:rPr>
            </w:pPr>
          </w:p>
        </w:tc>
        <w:tc>
          <w:tcPr>
            <w:tcW w:w="2080" w:type="dxa"/>
          </w:tcPr>
          <w:p w14:paraId="3024E7A5" w14:textId="77777777" w:rsidR="00B83A74" w:rsidRPr="00A17D60" w:rsidRDefault="00B83A74" w:rsidP="007B54B7">
            <w:pPr>
              <w:jc w:val="both"/>
              <w:rPr>
                <w:rFonts w:cs="Latha"/>
              </w:rPr>
            </w:pPr>
          </w:p>
        </w:tc>
      </w:tr>
      <w:tr w:rsidR="00CC66A8" w:rsidRPr="00A17D60" w14:paraId="656820EA" w14:textId="77777777" w:rsidTr="00CC66A8">
        <w:trPr>
          <w:trHeight w:val="100"/>
        </w:trPr>
        <w:tc>
          <w:tcPr>
            <w:tcW w:w="2797" w:type="dxa"/>
          </w:tcPr>
          <w:p w14:paraId="6FCB9477" w14:textId="7B7FE0BB" w:rsidR="00CC66A8" w:rsidRPr="00CC66A8" w:rsidRDefault="00027263" w:rsidP="007B54B7">
            <w:pPr>
              <w:jc w:val="both"/>
              <w:rPr>
                <w:rFonts w:cs="Iskoola Pota"/>
                <w:cs/>
              </w:rPr>
            </w:pPr>
            <w:r>
              <w:rPr>
                <w:rFonts w:cs="Iskoola Pota"/>
              </w:rPr>
              <w:t>Academic year</w:t>
            </w:r>
          </w:p>
        </w:tc>
        <w:tc>
          <w:tcPr>
            <w:tcW w:w="2248" w:type="dxa"/>
          </w:tcPr>
          <w:p w14:paraId="700B8367" w14:textId="77777777" w:rsidR="00CC66A8" w:rsidRPr="00A17D60" w:rsidRDefault="00CC66A8" w:rsidP="007B54B7">
            <w:pPr>
              <w:jc w:val="both"/>
              <w:rPr>
                <w:rFonts w:cs="Latha"/>
              </w:rPr>
            </w:pPr>
          </w:p>
        </w:tc>
        <w:tc>
          <w:tcPr>
            <w:tcW w:w="2225" w:type="dxa"/>
          </w:tcPr>
          <w:p w14:paraId="04BCEF19" w14:textId="77777777" w:rsidR="00CC66A8" w:rsidRPr="00A17D60" w:rsidRDefault="00CC66A8" w:rsidP="007B54B7">
            <w:pPr>
              <w:jc w:val="both"/>
              <w:rPr>
                <w:rFonts w:cs="Latha"/>
              </w:rPr>
            </w:pPr>
          </w:p>
        </w:tc>
        <w:tc>
          <w:tcPr>
            <w:tcW w:w="2080" w:type="dxa"/>
          </w:tcPr>
          <w:p w14:paraId="5F2D3C1D" w14:textId="77777777" w:rsidR="00CC66A8" w:rsidRPr="00A17D60" w:rsidRDefault="00CC66A8" w:rsidP="007B54B7">
            <w:pPr>
              <w:jc w:val="both"/>
              <w:rPr>
                <w:rFonts w:cs="Latha"/>
              </w:rPr>
            </w:pPr>
          </w:p>
        </w:tc>
      </w:tr>
      <w:tr w:rsidR="00CC66A8" w:rsidRPr="00A17D60" w14:paraId="42DA4F9F" w14:textId="77777777" w:rsidTr="00B83A74">
        <w:trPr>
          <w:trHeight w:val="100"/>
        </w:trPr>
        <w:tc>
          <w:tcPr>
            <w:tcW w:w="2797" w:type="dxa"/>
          </w:tcPr>
          <w:p w14:paraId="66C39EED" w14:textId="5EB3100B" w:rsidR="00CC66A8" w:rsidRPr="00CC66A8" w:rsidRDefault="00027263" w:rsidP="007B54B7">
            <w:pPr>
              <w:jc w:val="both"/>
              <w:rPr>
                <w:rFonts w:cs="Iskoola Pota"/>
                <w:cs/>
              </w:rPr>
            </w:pPr>
            <w:r>
              <w:rPr>
                <w:rFonts w:cs="Iskoola Pota"/>
                <w:lang w:bidi="si-LK"/>
              </w:rPr>
              <w:t>Subject/Subjects undertaken for the Degree</w:t>
            </w:r>
          </w:p>
        </w:tc>
        <w:tc>
          <w:tcPr>
            <w:tcW w:w="2248" w:type="dxa"/>
          </w:tcPr>
          <w:p w14:paraId="79B4D5D7" w14:textId="77777777" w:rsidR="00CC66A8" w:rsidRPr="00A17D60" w:rsidRDefault="00CC66A8" w:rsidP="007B54B7">
            <w:pPr>
              <w:jc w:val="both"/>
              <w:rPr>
                <w:rFonts w:cs="Latha"/>
              </w:rPr>
            </w:pPr>
          </w:p>
        </w:tc>
        <w:tc>
          <w:tcPr>
            <w:tcW w:w="2225" w:type="dxa"/>
          </w:tcPr>
          <w:p w14:paraId="297CA0F4" w14:textId="77777777" w:rsidR="00CC66A8" w:rsidRPr="00A17D60" w:rsidRDefault="00CC66A8" w:rsidP="007B54B7">
            <w:pPr>
              <w:jc w:val="both"/>
              <w:rPr>
                <w:rFonts w:cs="Latha"/>
              </w:rPr>
            </w:pPr>
          </w:p>
        </w:tc>
        <w:tc>
          <w:tcPr>
            <w:tcW w:w="2080" w:type="dxa"/>
          </w:tcPr>
          <w:p w14:paraId="2D377042" w14:textId="77777777" w:rsidR="00CC66A8" w:rsidRPr="00A17D60" w:rsidRDefault="00CC66A8" w:rsidP="007B54B7">
            <w:pPr>
              <w:jc w:val="both"/>
              <w:rPr>
                <w:rFonts w:cs="Latha"/>
              </w:rPr>
            </w:pPr>
          </w:p>
        </w:tc>
      </w:tr>
      <w:tr w:rsidR="00021D90" w:rsidRPr="00A17D60" w14:paraId="664BD3A9" w14:textId="77777777" w:rsidTr="00B83A74">
        <w:trPr>
          <w:trHeight w:val="303"/>
        </w:trPr>
        <w:tc>
          <w:tcPr>
            <w:tcW w:w="2797" w:type="dxa"/>
          </w:tcPr>
          <w:p w14:paraId="4C2D50B7" w14:textId="167B5A41" w:rsidR="003A7AA9" w:rsidRPr="00021D90" w:rsidRDefault="00027263" w:rsidP="007B54B7">
            <w:pPr>
              <w:jc w:val="both"/>
              <w:rPr>
                <w:rFonts w:cs="Iskoola Pota"/>
                <w:lang w:bidi="si-LK"/>
              </w:rPr>
            </w:pPr>
            <w:r>
              <w:rPr>
                <w:rFonts w:cs="Iskoola Pota"/>
                <w:lang w:bidi="si-LK"/>
              </w:rPr>
              <w:t>E mail Address</w:t>
            </w:r>
          </w:p>
        </w:tc>
        <w:tc>
          <w:tcPr>
            <w:tcW w:w="2248" w:type="dxa"/>
          </w:tcPr>
          <w:p w14:paraId="017E610A" w14:textId="77777777" w:rsidR="003A7AA9" w:rsidRPr="00A17D60" w:rsidRDefault="003A7AA9" w:rsidP="007B54B7">
            <w:pPr>
              <w:jc w:val="both"/>
              <w:rPr>
                <w:rFonts w:cs="Latha"/>
              </w:rPr>
            </w:pPr>
          </w:p>
        </w:tc>
        <w:tc>
          <w:tcPr>
            <w:tcW w:w="2225" w:type="dxa"/>
          </w:tcPr>
          <w:p w14:paraId="685D66F7" w14:textId="77777777" w:rsidR="003A7AA9" w:rsidRPr="00A17D60" w:rsidRDefault="003A7AA9" w:rsidP="007B54B7">
            <w:pPr>
              <w:jc w:val="both"/>
              <w:rPr>
                <w:rFonts w:cs="Latha"/>
              </w:rPr>
            </w:pPr>
          </w:p>
        </w:tc>
        <w:tc>
          <w:tcPr>
            <w:tcW w:w="2080" w:type="dxa"/>
          </w:tcPr>
          <w:p w14:paraId="6244039F" w14:textId="77777777" w:rsidR="003A7AA9" w:rsidRPr="00A17D60" w:rsidRDefault="003A7AA9" w:rsidP="007B54B7">
            <w:pPr>
              <w:jc w:val="both"/>
              <w:rPr>
                <w:rFonts w:cs="Latha"/>
              </w:rPr>
            </w:pPr>
          </w:p>
        </w:tc>
      </w:tr>
    </w:tbl>
    <w:p w14:paraId="0603DFA0" w14:textId="1E577519" w:rsidR="00D55B9A" w:rsidRDefault="00727F23" w:rsidP="00FD5E4F">
      <w:pPr>
        <w:rPr>
          <w:sz w:val="18"/>
          <w:szCs w:val="18"/>
        </w:rPr>
      </w:pPr>
      <w:r>
        <w:rPr>
          <w:sz w:val="18"/>
          <w:szCs w:val="18"/>
        </w:rPr>
        <w:t xml:space="preserve">Kindly add </w:t>
      </w:r>
      <w:r w:rsidR="0090247F">
        <w:rPr>
          <w:sz w:val="18"/>
          <w:szCs w:val="18"/>
        </w:rPr>
        <w:t>columns as</w:t>
      </w:r>
      <w:r>
        <w:rPr>
          <w:sz w:val="18"/>
          <w:szCs w:val="18"/>
        </w:rPr>
        <w:t xml:space="preserve"> necessary</w:t>
      </w:r>
      <w:r w:rsidR="006B4D5B">
        <w:rPr>
          <w:sz w:val="18"/>
          <w:szCs w:val="18"/>
        </w:rPr>
        <w:t>,</w:t>
      </w:r>
      <w:r>
        <w:rPr>
          <w:sz w:val="18"/>
          <w:szCs w:val="18"/>
        </w:rPr>
        <w:t xml:space="preserve"> </w:t>
      </w:r>
      <w:r w:rsidR="00971F22">
        <w:rPr>
          <w:sz w:val="18"/>
          <w:szCs w:val="18"/>
        </w:rPr>
        <w:t>corresponding to the</w:t>
      </w:r>
      <w:r w:rsidR="0090247F">
        <w:rPr>
          <w:sz w:val="18"/>
          <w:szCs w:val="18"/>
        </w:rPr>
        <w:t xml:space="preserve"> number of members.</w:t>
      </w:r>
    </w:p>
    <w:p w14:paraId="5DA6BFCF" w14:textId="6615C122" w:rsidR="00070714" w:rsidRPr="00873ECE" w:rsidRDefault="00873ECE" w:rsidP="00C86C43">
      <w:r w:rsidRPr="00873ECE">
        <w:t>01.2</w:t>
      </w:r>
      <w:r w:rsidR="001D3683">
        <w:t xml:space="preserve"> </w:t>
      </w:r>
      <w:r w:rsidR="0090247F">
        <w:t xml:space="preserve">Previous </w:t>
      </w:r>
      <w:r w:rsidR="00054219">
        <w:t>e</w:t>
      </w:r>
      <w:r w:rsidR="0090247F">
        <w:t xml:space="preserve">xperience </w:t>
      </w:r>
      <w:r w:rsidR="00054219">
        <w:t xml:space="preserve">gained in this field of research/project </w:t>
      </w:r>
    </w:p>
    <w:p w14:paraId="61195B5D" w14:textId="77777777" w:rsidR="00C86C43" w:rsidRDefault="00C86C43" w:rsidP="00FD5E4F">
      <w:r>
        <w:t>…………………………………………………………………………………………………………</w:t>
      </w:r>
      <w:r w:rsidR="000C7E6D">
        <w:t>.........................................................</w:t>
      </w:r>
    </w:p>
    <w:p w14:paraId="24D2DF98" w14:textId="2504DA3D" w:rsidR="00503420" w:rsidRDefault="00746554" w:rsidP="00FD5E4F">
      <w:r>
        <w:t>01</w:t>
      </w:r>
      <w:r w:rsidR="00503420">
        <w:t>.</w:t>
      </w:r>
      <w:r>
        <w:t>2</w:t>
      </w:r>
      <w:r w:rsidR="0031324A">
        <w:t>.</w:t>
      </w:r>
      <w:r>
        <w:t>1</w:t>
      </w:r>
      <w:r w:rsidR="006F3B20">
        <w:t xml:space="preserve"> </w:t>
      </w:r>
      <w:r w:rsidR="00054219">
        <w:t>Mention the progress or achievements already accomplished through your project</w:t>
      </w:r>
      <w:r w:rsidR="001D3683">
        <w:rPr>
          <w:rFonts w:hint="cs"/>
          <w:cs/>
        </w:rPr>
        <w:t xml:space="preserve"> </w:t>
      </w:r>
    </w:p>
    <w:p w14:paraId="48D897C5" w14:textId="77777777" w:rsidR="00503420" w:rsidRPr="00070714" w:rsidRDefault="00503420" w:rsidP="00FD5E4F">
      <w:r>
        <w:t>......................................................................................................................................................................</w:t>
      </w:r>
    </w:p>
    <w:p w14:paraId="38433A55" w14:textId="09AC3025" w:rsidR="00873ECE" w:rsidRPr="00262284" w:rsidRDefault="00873ECE" w:rsidP="00FD5E4F">
      <w:pPr>
        <w:rPr>
          <w:b/>
          <w:bCs/>
        </w:rPr>
      </w:pPr>
      <w:r w:rsidRPr="00262284">
        <w:rPr>
          <w:b/>
          <w:bCs/>
        </w:rPr>
        <w:t>02</w:t>
      </w:r>
      <w:r w:rsidR="00803796" w:rsidRPr="00262284">
        <w:rPr>
          <w:b/>
          <w:bCs/>
        </w:rPr>
        <w:t>.</w:t>
      </w:r>
      <w:r w:rsidR="001D3683" w:rsidRPr="00262284">
        <w:rPr>
          <w:b/>
          <w:bCs/>
        </w:rPr>
        <w:t xml:space="preserve"> </w:t>
      </w:r>
      <w:r w:rsidR="00027263">
        <w:rPr>
          <w:b/>
          <w:bCs/>
        </w:rPr>
        <w:t>Project det</w:t>
      </w:r>
      <w:r w:rsidR="00054219">
        <w:rPr>
          <w:b/>
          <w:bCs/>
        </w:rPr>
        <w:t>ails</w:t>
      </w:r>
    </w:p>
    <w:p w14:paraId="520DC6A3" w14:textId="16648459" w:rsidR="00070714" w:rsidRDefault="00873ECE" w:rsidP="00FD5E4F">
      <w:r w:rsidRPr="00993D75">
        <w:t>02.1</w:t>
      </w:r>
      <w:r w:rsidR="001D3683">
        <w:t xml:space="preserve"> </w:t>
      </w:r>
      <w:r w:rsidR="00027263">
        <w:t>Project Objectives</w:t>
      </w:r>
    </w:p>
    <w:p w14:paraId="5615FE3C" w14:textId="58497C79" w:rsidR="001D3683" w:rsidRDefault="0067705A" w:rsidP="00FD5E4F">
      <w:r>
        <w:t>02.1</w:t>
      </w:r>
      <w:r w:rsidR="0031324A">
        <w:t>.</w:t>
      </w:r>
      <w:r w:rsidR="00161791">
        <w:t>1</w:t>
      </w:r>
      <w:r w:rsidR="00027263">
        <w:t xml:space="preserve"> Overall Objective</w:t>
      </w:r>
    </w:p>
    <w:p w14:paraId="24C72488" w14:textId="77777777" w:rsidR="00070714" w:rsidRPr="0081010B" w:rsidRDefault="00070714" w:rsidP="00FD5E4F">
      <w:r>
        <w:t>…………………………………………………………………………………………………………………………........</w:t>
      </w:r>
      <w:r w:rsidR="0081010B">
        <w:t>..................................</w:t>
      </w:r>
    </w:p>
    <w:p w14:paraId="06D13BFE" w14:textId="0E915655" w:rsidR="002E7E75" w:rsidRDefault="00873ECE" w:rsidP="00FD5E4F">
      <w:r>
        <w:t>02</w:t>
      </w:r>
      <w:r w:rsidR="0067705A">
        <w:t>.1</w:t>
      </w:r>
      <w:r w:rsidR="0031324A">
        <w:t>.</w:t>
      </w:r>
      <w:r w:rsidR="00161791">
        <w:t>2</w:t>
      </w:r>
      <w:r w:rsidR="0081010B" w:rsidRPr="0081010B">
        <w:t xml:space="preserve"> </w:t>
      </w:r>
      <w:r w:rsidR="00054219">
        <w:t>Sub-Objective</w:t>
      </w:r>
      <w:r w:rsidR="005A56DA">
        <w:t xml:space="preserve">s </w:t>
      </w:r>
      <w:r w:rsidR="00B408A0">
        <w:t>………………………………………………………………………………………………………………………………………</w:t>
      </w:r>
      <w:r w:rsidR="0081010B">
        <w:t>.............................</w:t>
      </w:r>
      <w:r w:rsidR="005A56DA"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23F736CC" w14:textId="13BC7675" w:rsidR="0081010B" w:rsidRDefault="0067705A" w:rsidP="00FD5E4F">
      <w:r>
        <w:t>02.2</w:t>
      </w:r>
      <w:r w:rsidR="00027263">
        <w:t xml:space="preserve"> Project Period</w:t>
      </w:r>
      <w:r w:rsidR="00A01CD8">
        <w:t xml:space="preserve"> </w:t>
      </w:r>
    </w:p>
    <w:p w14:paraId="5DFDFA70" w14:textId="77777777" w:rsidR="00803796" w:rsidRDefault="00420DAF" w:rsidP="00FD5E4F">
      <w:r>
        <w:t>………………………………………………………………………………………………………………………………..</w:t>
      </w:r>
      <w:r w:rsidR="0081010B">
        <w:t>...................................</w:t>
      </w:r>
    </w:p>
    <w:p w14:paraId="737D7BB8" w14:textId="21AF99B3" w:rsidR="00AC5F70" w:rsidRDefault="0067705A" w:rsidP="00FD5E4F">
      <w:r>
        <w:lastRenderedPageBreak/>
        <w:t>02.3</w:t>
      </w:r>
      <w:r w:rsidR="00EC13ED">
        <w:t xml:space="preserve"> </w:t>
      </w:r>
      <w:r w:rsidR="00054219">
        <w:t xml:space="preserve">Location that you have selected as appropriate </w:t>
      </w:r>
      <w:r w:rsidR="002105A5">
        <w:t>for implementation</w:t>
      </w:r>
      <w:r w:rsidR="00054219">
        <w:t xml:space="preserve"> as a pilot </w:t>
      </w:r>
      <w:r w:rsidR="00971F22">
        <w:t>project</w:t>
      </w:r>
    </w:p>
    <w:p w14:paraId="3000244D" w14:textId="12FE313D" w:rsidR="00EC13ED" w:rsidRDefault="002105A5" w:rsidP="00FD5E4F">
      <w:r>
        <w:t>Province</w:t>
      </w:r>
      <w:r>
        <w:rPr>
          <w:rFonts w:hint="cs"/>
          <w:cs/>
        </w:rPr>
        <w:t>..................................</w:t>
      </w:r>
      <w:r w:rsidR="00AC5F70">
        <w:t xml:space="preserve">                         </w:t>
      </w:r>
      <w:r w:rsidR="00B05B6F">
        <w:t xml:space="preserve">                           </w:t>
      </w:r>
      <w:r w:rsidR="00027263">
        <w:t>District</w:t>
      </w:r>
      <w:r w:rsidR="00AC5F70">
        <w:t>........................................................</w:t>
      </w:r>
    </w:p>
    <w:p w14:paraId="107D6B87" w14:textId="0375550F" w:rsidR="00AC5F70" w:rsidRDefault="00027263" w:rsidP="00FD5E4F">
      <w:r>
        <w:t>Division</w:t>
      </w:r>
      <w:r w:rsidR="00AC5F70">
        <w:t>.....</w:t>
      </w:r>
      <w:r w:rsidR="00B05B6F">
        <w:t>.......................</w:t>
      </w:r>
      <w:r w:rsidR="00AC5F70">
        <w:t xml:space="preserve">                                                </w:t>
      </w:r>
      <w:r w:rsidR="002105A5">
        <w:t xml:space="preserve">           </w:t>
      </w:r>
      <w:r w:rsidR="006B4D5B">
        <w:t>Location........................................................</w:t>
      </w:r>
      <w:r w:rsidR="006B4D5B">
        <w:rPr>
          <w:rFonts w:hint="cs"/>
          <w:cs/>
        </w:rPr>
        <w:t>.....</w:t>
      </w:r>
    </w:p>
    <w:p w14:paraId="11C7B169" w14:textId="1405F79B" w:rsidR="00406422" w:rsidRPr="00993D75" w:rsidRDefault="0067705A" w:rsidP="00FD5E4F">
      <w:r>
        <w:t>02.4</w:t>
      </w:r>
      <w:r w:rsidR="00B05B6F">
        <w:t xml:space="preserve"> </w:t>
      </w:r>
      <w:r w:rsidR="00054219">
        <w:t xml:space="preserve">Specific issues </w:t>
      </w:r>
      <w:r w:rsidR="00971F22">
        <w:t xml:space="preserve">identified </w:t>
      </w:r>
      <w:r w:rsidR="00054219">
        <w:t>that should be addressed in your respective area/city/country</w:t>
      </w:r>
    </w:p>
    <w:p w14:paraId="34EDD6FF" w14:textId="77777777" w:rsidR="00406422" w:rsidRDefault="00406422" w:rsidP="00FD5E4F">
      <w: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235DC3EA" w14:textId="398089E0" w:rsidR="00A41AAB" w:rsidRDefault="0067705A" w:rsidP="00FD5E4F">
      <w:r>
        <w:t>02.5</w:t>
      </w:r>
      <w:r w:rsidR="00054219">
        <w:t xml:space="preserve"> A brief introduction on your project</w:t>
      </w:r>
      <w:r w:rsidR="003F41E5">
        <w:t xml:space="preserve"> </w:t>
      </w:r>
      <w:r w:rsidR="00054219">
        <w:t>(background etc.</w:t>
      </w:r>
      <w:r w:rsidR="003F41E5">
        <w:t>)</w:t>
      </w:r>
      <w:r w:rsidR="00873ECE" w:rsidRPr="00993D75">
        <w:t xml:space="preserve"> </w:t>
      </w:r>
      <w:r w:rsidR="003D1105">
        <w:t>…</w:t>
      </w:r>
      <w:r w:rsidR="00122245"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proofErr w:type="gramStart"/>
      <w:r w:rsidR="00122245">
        <w:t>.....</w:t>
      </w:r>
      <w:proofErr w:type="gramEnd"/>
      <w:r w:rsidR="00122245">
        <w:t>,</w:t>
      </w:r>
      <w:r w:rsidR="003D1105">
        <w:t>…..</w:t>
      </w:r>
    </w:p>
    <w:p w14:paraId="5F31A23A" w14:textId="2179F8EE" w:rsidR="00122245" w:rsidRDefault="0067705A" w:rsidP="00503420">
      <w:pPr>
        <w:spacing w:after="0" w:line="276" w:lineRule="auto"/>
      </w:pPr>
      <w:r>
        <w:t>02.6</w:t>
      </w:r>
      <w:r w:rsidR="0082606D">
        <w:t xml:space="preserve"> </w:t>
      </w:r>
      <w:r w:rsidR="003F41E5">
        <w:t>Justification (in about 100 words)</w:t>
      </w:r>
      <w:r w:rsidR="00262284">
        <w:rPr>
          <w:rFonts w:hint="cs"/>
          <w:cs/>
        </w:rPr>
        <w:t xml:space="preserve"> </w:t>
      </w:r>
      <w:r w:rsidR="003D1105">
        <w:t>…</w:t>
      </w:r>
      <w:r w:rsidR="00122245">
        <w:t>………………………………………………………………………………………………………………………………………</w:t>
      </w:r>
      <w:r w:rsidR="003D1105">
        <w:t>……………………….</w:t>
      </w:r>
    </w:p>
    <w:p w14:paraId="0E296A15" w14:textId="77777777" w:rsidR="00122245" w:rsidRDefault="00503420" w:rsidP="00503420">
      <w:pPr>
        <w:spacing w:after="0" w:line="276" w:lineRule="auto"/>
      </w:pPr>
      <w:r>
        <w:t>......................................................................................................................................................................</w:t>
      </w:r>
    </w:p>
    <w:p w14:paraId="65D76764" w14:textId="77777777" w:rsidR="00406422" w:rsidRDefault="00406422" w:rsidP="00503420">
      <w:pPr>
        <w:spacing w:after="0" w:line="276" w:lineRule="auto"/>
      </w:pPr>
      <w:r>
        <w:t>.............................................................................................................................................................</w:t>
      </w:r>
      <w:r w:rsidR="00503420">
        <w:t>.........</w:t>
      </w:r>
    </w:p>
    <w:p w14:paraId="13A65746" w14:textId="08BC6F39" w:rsidR="00873ECE" w:rsidRPr="00EF4630" w:rsidRDefault="0067705A" w:rsidP="00873ECE">
      <w:pPr>
        <w:rPr>
          <w:b/>
          <w:bCs/>
        </w:rPr>
      </w:pPr>
      <w:r>
        <w:rPr>
          <w:b/>
          <w:bCs/>
        </w:rPr>
        <w:t>02.7</w:t>
      </w:r>
      <w:r w:rsidR="00873ECE" w:rsidRPr="00EF4630">
        <w:rPr>
          <w:b/>
          <w:bCs/>
        </w:rPr>
        <w:t xml:space="preserve"> </w:t>
      </w:r>
      <w:r w:rsidR="003F41E5">
        <w:rPr>
          <w:b/>
          <w:bCs/>
        </w:rPr>
        <w:t>Methodology (Project Implementation Plan)</w:t>
      </w:r>
      <w:r w:rsidR="00262284">
        <w:rPr>
          <w:rFonts w:hint="cs"/>
          <w:b/>
          <w:bCs/>
          <w:cs/>
        </w:rPr>
        <w:t xml:space="preserve"> </w:t>
      </w:r>
    </w:p>
    <w:p w14:paraId="6F6EDA24" w14:textId="4FF23AEB" w:rsidR="00873ECE" w:rsidRDefault="0082606D" w:rsidP="00873ECE">
      <w:r>
        <w:t xml:space="preserve"> </w:t>
      </w:r>
      <w:r w:rsidR="0025760E">
        <w:t>Enter the Plan of Action including the time frame</w:t>
      </w:r>
    </w:p>
    <w:tbl>
      <w:tblPr>
        <w:tblStyle w:val="TableGrid"/>
        <w:tblW w:w="9372" w:type="dxa"/>
        <w:tblLayout w:type="fixed"/>
        <w:tblLook w:val="06A0" w:firstRow="1" w:lastRow="0" w:firstColumn="1" w:lastColumn="0" w:noHBand="1" w:noVBand="1"/>
      </w:tblPr>
      <w:tblGrid>
        <w:gridCol w:w="2337"/>
        <w:gridCol w:w="2337"/>
        <w:gridCol w:w="236"/>
        <w:gridCol w:w="236"/>
        <w:gridCol w:w="236"/>
        <w:gridCol w:w="236"/>
        <w:gridCol w:w="236"/>
        <w:gridCol w:w="236"/>
        <w:gridCol w:w="236"/>
        <w:gridCol w:w="236"/>
        <w:gridCol w:w="236"/>
        <w:gridCol w:w="307"/>
        <w:gridCol w:w="2245"/>
        <w:gridCol w:w="22"/>
      </w:tblGrid>
      <w:tr w:rsidR="00873ECE" w14:paraId="2042C316" w14:textId="77777777" w:rsidTr="001F3BF6">
        <w:trPr>
          <w:gridAfter w:val="1"/>
          <w:wAfter w:w="22" w:type="dxa"/>
          <w:trHeight w:val="368"/>
        </w:trPr>
        <w:tc>
          <w:tcPr>
            <w:tcW w:w="2337" w:type="dxa"/>
          </w:tcPr>
          <w:p w14:paraId="0AB37C62" w14:textId="4308DAA3" w:rsidR="00873ECE" w:rsidRPr="0082606D" w:rsidRDefault="0082606D" w:rsidP="001E5DC1">
            <w:pPr>
              <w:rPr>
                <w:rFonts w:cs="Latha"/>
                <w:lang w:bidi="si-LK"/>
              </w:rPr>
            </w:pPr>
            <w:r>
              <w:t xml:space="preserve">          </w:t>
            </w:r>
            <w:r w:rsidR="003F41E5">
              <w:rPr>
                <w:lang w:bidi="si-LK"/>
              </w:rPr>
              <w:t>Activity</w:t>
            </w:r>
          </w:p>
        </w:tc>
        <w:tc>
          <w:tcPr>
            <w:tcW w:w="2337" w:type="dxa"/>
          </w:tcPr>
          <w:p w14:paraId="22B78542" w14:textId="4DC66C4E" w:rsidR="00873ECE" w:rsidRPr="0082606D" w:rsidRDefault="0082606D" w:rsidP="001E5DC1">
            <w:pPr>
              <w:rPr>
                <w:rFonts w:cs="Latha"/>
                <w:lang w:bidi="si-LK"/>
              </w:rPr>
            </w:pPr>
            <w:r>
              <w:t xml:space="preserve">     </w:t>
            </w:r>
            <w:r w:rsidR="003F41E5">
              <w:rPr>
                <w:lang w:bidi="si-LK"/>
              </w:rPr>
              <w:t xml:space="preserve">Time </w:t>
            </w:r>
            <w:r w:rsidR="0025760E">
              <w:rPr>
                <w:lang w:bidi="si-LK"/>
              </w:rPr>
              <w:t>P</w:t>
            </w:r>
            <w:r w:rsidR="003F41E5">
              <w:rPr>
                <w:lang w:bidi="si-LK"/>
              </w:rPr>
              <w:t>eriod (weeks)</w:t>
            </w:r>
          </w:p>
        </w:tc>
        <w:tc>
          <w:tcPr>
            <w:tcW w:w="2431" w:type="dxa"/>
            <w:gridSpan w:val="10"/>
          </w:tcPr>
          <w:p w14:paraId="757FFDA7" w14:textId="18CC0B4A" w:rsidR="00873ECE" w:rsidRPr="0082606D" w:rsidRDefault="0082606D" w:rsidP="001E5DC1">
            <w:pPr>
              <w:rPr>
                <w:rFonts w:cs="Latha"/>
                <w:lang w:bidi="si-LK"/>
              </w:rPr>
            </w:pPr>
            <w:r>
              <w:t xml:space="preserve">       </w:t>
            </w:r>
            <w:r w:rsidR="0025760E">
              <w:rPr>
                <w:lang w:bidi="si-LK"/>
              </w:rPr>
              <w:t>Time</w:t>
            </w:r>
            <w:r w:rsidR="003F41E5">
              <w:rPr>
                <w:lang w:bidi="si-LK"/>
              </w:rPr>
              <w:t xml:space="preserve"> (weeks)</w:t>
            </w:r>
          </w:p>
        </w:tc>
        <w:tc>
          <w:tcPr>
            <w:tcW w:w="2245" w:type="dxa"/>
          </w:tcPr>
          <w:p w14:paraId="4A32F737" w14:textId="73DBDCF5" w:rsidR="00873ECE" w:rsidRPr="0082606D" w:rsidRDefault="0082606D" w:rsidP="001E5DC1">
            <w:pPr>
              <w:rPr>
                <w:rFonts w:cs="Latha"/>
                <w:lang w:bidi="si-LK"/>
              </w:rPr>
            </w:pPr>
            <w:r>
              <w:t xml:space="preserve">   </w:t>
            </w:r>
            <w:r w:rsidR="003F41E5">
              <w:t>Responsibility</w:t>
            </w:r>
          </w:p>
        </w:tc>
      </w:tr>
      <w:tr w:rsidR="003E2C43" w14:paraId="26BDC962" w14:textId="77777777" w:rsidTr="001F3BF6">
        <w:tc>
          <w:tcPr>
            <w:tcW w:w="2337" w:type="dxa"/>
          </w:tcPr>
          <w:p w14:paraId="3C42EF1F" w14:textId="77777777" w:rsidR="003E2C43" w:rsidRDefault="003E2C43" w:rsidP="001E5DC1"/>
        </w:tc>
        <w:tc>
          <w:tcPr>
            <w:tcW w:w="2337" w:type="dxa"/>
          </w:tcPr>
          <w:p w14:paraId="6EDC40B7" w14:textId="77777777" w:rsidR="003E2C43" w:rsidRDefault="003E2C43" w:rsidP="001E5DC1"/>
        </w:tc>
        <w:tc>
          <w:tcPr>
            <w:tcW w:w="236" w:type="dxa"/>
          </w:tcPr>
          <w:p w14:paraId="12AB9F20" w14:textId="77777777" w:rsidR="003E2C43" w:rsidRDefault="001F3BF6" w:rsidP="001E5DC1">
            <w:r>
              <w:t>1</w:t>
            </w:r>
          </w:p>
        </w:tc>
        <w:tc>
          <w:tcPr>
            <w:tcW w:w="236" w:type="dxa"/>
          </w:tcPr>
          <w:p w14:paraId="5D043ECD" w14:textId="77777777" w:rsidR="003E2C43" w:rsidRDefault="001F3BF6" w:rsidP="001E5DC1">
            <w:r>
              <w:t>2</w:t>
            </w:r>
          </w:p>
        </w:tc>
        <w:tc>
          <w:tcPr>
            <w:tcW w:w="236" w:type="dxa"/>
          </w:tcPr>
          <w:p w14:paraId="06EA36D0" w14:textId="77777777" w:rsidR="003E2C43" w:rsidRDefault="001F3BF6" w:rsidP="001E5DC1">
            <w:r>
              <w:t>3</w:t>
            </w:r>
          </w:p>
        </w:tc>
        <w:tc>
          <w:tcPr>
            <w:tcW w:w="236" w:type="dxa"/>
          </w:tcPr>
          <w:p w14:paraId="62457219" w14:textId="77777777" w:rsidR="003E2C43" w:rsidRDefault="001F3BF6" w:rsidP="001E5DC1">
            <w:r>
              <w:t>4</w:t>
            </w:r>
          </w:p>
        </w:tc>
        <w:tc>
          <w:tcPr>
            <w:tcW w:w="236" w:type="dxa"/>
          </w:tcPr>
          <w:p w14:paraId="1D370D30" w14:textId="77777777" w:rsidR="003E2C43" w:rsidRDefault="001F3BF6" w:rsidP="001E5DC1">
            <w:r>
              <w:t>5</w:t>
            </w:r>
          </w:p>
        </w:tc>
        <w:tc>
          <w:tcPr>
            <w:tcW w:w="236" w:type="dxa"/>
          </w:tcPr>
          <w:p w14:paraId="6401B7B0" w14:textId="77777777" w:rsidR="003E2C43" w:rsidRDefault="001F3BF6" w:rsidP="001E5DC1">
            <w:r>
              <w:t>6</w:t>
            </w:r>
          </w:p>
        </w:tc>
        <w:tc>
          <w:tcPr>
            <w:tcW w:w="236" w:type="dxa"/>
          </w:tcPr>
          <w:p w14:paraId="30F0BF31" w14:textId="77777777" w:rsidR="003E2C43" w:rsidRDefault="001F3BF6" w:rsidP="001E5DC1">
            <w:r>
              <w:t>7</w:t>
            </w:r>
          </w:p>
        </w:tc>
        <w:tc>
          <w:tcPr>
            <w:tcW w:w="236" w:type="dxa"/>
          </w:tcPr>
          <w:p w14:paraId="1EE395FE" w14:textId="77777777" w:rsidR="003E2C43" w:rsidRDefault="001F3BF6" w:rsidP="001E5DC1">
            <w:r>
              <w:t>8</w:t>
            </w:r>
          </w:p>
        </w:tc>
        <w:tc>
          <w:tcPr>
            <w:tcW w:w="236" w:type="dxa"/>
          </w:tcPr>
          <w:p w14:paraId="1BFDE6ED" w14:textId="77777777" w:rsidR="003E2C43" w:rsidRDefault="001F3BF6" w:rsidP="001E5DC1">
            <w:r>
              <w:t>9</w:t>
            </w:r>
          </w:p>
        </w:tc>
        <w:tc>
          <w:tcPr>
            <w:tcW w:w="307" w:type="dxa"/>
          </w:tcPr>
          <w:p w14:paraId="7690C7AB" w14:textId="77777777" w:rsidR="003E2C43" w:rsidRDefault="001F3BF6" w:rsidP="001E5DC1">
            <w:r>
              <w:t>1</w:t>
            </w:r>
          </w:p>
        </w:tc>
        <w:tc>
          <w:tcPr>
            <w:tcW w:w="2267" w:type="dxa"/>
            <w:gridSpan w:val="2"/>
          </w:tcPr>
          <w:p w14:paraId="2B48E674" w14:textId="77777777" w:rsidR="003E2C43" w:rsidRDefault="003E2C43" w:rsidP="001E5DC1"/>
        </w:tc>
      </w:tr>
      <w:tr w:rsidR="00682EEC" w14:paraId="4DE4EC1A" w14:textId="77777777" w:rsidTr="001F3BF6">
        <w:tc>
          <w:tcPr>
            <w:tcW w:w="2337" w:type="dxa"/>
          </w:tcPr>
          <w:p w14:paraId="59E374E4" w14:textId="77777777" w:rsidR="00682EEC" w:rsidRDefault="00682EEC" w:rsidP="001E5DC1"/>
        </w:tc>
        <w:tc>
          <w:tcPr>
            <w:tcW w:w="2337" w:type="dxa"/>
          </w:tcPr>
          <w:p w14:paraId="060822D4" w14:textId="77777777" w:rsidR="00682EEC" w:rsidRDefault="00682EEC" w:rsidP="001E5DC1"/>
        </w:tc>
        <w:tc>
          <w:tcPr>
            <w:tcW w:w="236" w:type="dxa"/>
          </w:tcPr>
          <w:p w14:paraId="012CC3E2" w14:textId="77777777" w:rsidR="00682EEC" w:rsidRDefault="00682EEC" w:rsidP="001E5DC1"/>
        </w:tc>
        <w:tc>
          <w:tcPr>
            <w:tcW w:w="236" w:type="dxa"/>
          </w:tcPr>
          <w:p w14:paraId="2D6376AA" w14:textId="77777777" w:rsidR="00682EEC" w:rsidRDefault="00682EEC" w:rsidP="001E5DC1"/>
        </w:tc>
        <w:tc>
          <w:tcPr>
            <w:tcW w:w="236" w:type="dxa"/>
          </w:tcPr>
          <w:p w14:paraId="5BCC2F20" w14:textId="77777777" w:rsidR="00682EEC" w:rsidRDefault="00682EEC" w:rsidP="001E5DC1"/>
        </w:tc>
        <w:tc>
          <w:tcPr>
            <w:tcW w:w="236" w:type="dxa"/>
          </w:tcPr>
          <w:p w14:paraId="4338BC06" w14:textId="77777777" w:rsidR="00682EEC" w:rsidRDefault="00682EEC" w:rsidP="001E5DC1"/>
        </w:tc>
        <w:tc>
          <w:tcPr>
            <w:tcW w:w="236" w:type="dxa"/>
          </w:tcPr>
          <w:p w14:paraId="729208CB" w14:textId="77777777" w:rsidR="00682EEC" w:rsidRDefault="00682EEC" w:rsidP="001E5DC1"/>
        </w:tc>
        <w:tc>
          <w:tcPr>
            <w:tcW w:w="236" w:type="dxa"/>
          </w:tcPr>
          <w:p w14:paraId="6768530C" w14:textId="77777777" w:rsidR="00682EEC" w:rsidRDefault="00682EEC" w:rsidP="001E5DC1"/>
        </w:tc>
        <w:tc>
          <w:tcPr>
            <w:tcW w:w="236" w:type="dxa"/>
          </w:tcPr>
          <w:p w14:paraId="2846E494" w14:textId="77777777" w:rsidR="00682EEC" w:rsidRDefault="00682EEC" w:rsidP="001E5DC1"/>
        </w:tc>
        <w:tc>
          <w:tcPr>
            <w:tcW w:w="236" w:type="dxa"/>
          </w:tcPr>
          <w:p w14:paraId="42BBC6DA" w14:textId="77777777" w:rsidR="00682EEC" w:rsidRDefault="00682EEC" w:rsidP="001E5DC1"/>
        </w:tc>
        <w:tc>
          <w:tcPr>
            <w:tcW w:w="236" w:type="dxa"/>
          </w:tcPr>
          <w:p w14:paraId="38C85ECE" w14:textId="77777777" w:rsidR="00682EEC" w:rsidRDefault="00682EEC" w:rsidP="001E5DC1"/>
        </w:tc>
        <w:tc>
          <w:tcPr>
            <w:tcW w:w="307" w:type="dxa"/>
          </w:tcPr>
          <w:p w14:paraId="79E9D4DB" w14:textId="77777777" w:rsidR="00682EEC" w:rsidRDefault="00682EEC" w:rsidP="001E5DC1"/>
        </w:tc>
        <w:tc>
          <w:tcPr>
            <w:tcW w:w="2267" w:type="dxa"/>
            <w:gridSpan w:val="2"/>
          </w:tcPr>
          <w:p w14:paraId="1A97D577" w14:textId="77777777" w:rsidR="00682EEC" w:rsidRDefault="00682EEC" w:rsidP="001E5DC1"/>
        </w:tc>
      </w:tr>
      <w:tr w:rsidR="00682EEC" w14:paraId="0E598230" w14:textId="77777777" w:rsidTr="001F3BF6">
        <w:tc>
          <w:tcPr>
            <w:tcW w:w="2337" w:type="dxa"/>
          </w:tcPr>
          <w:p w14:paraId="62429249" w14:textId="77777777" w:rsidR="00682EEC" w:rsidRDefault="00682EEC" w:rsidP="001E5DC1"/>
        </w:tc>
        <w:tc>
          <w:tcPr>
            <w:tcW w:w="2337" w:type="dxa"/>
          </w:tcPr>
          <w:p w14:paraId="2EF2E97D" w14:textId="77777777" w:rsidR="00682EEC" w:rsidRDefault="00682EEC" w:rsidP="001E5DC1"/>
        </w:tc>
        <w:tc>
          <w:tcPr>
            <w:tcW w:w="236" w:type="dxa"/>
          </w:tcPr>
          <w:p w14:paraId="37F43AA0" w14:textId="77777777" w:rsidR="00682EEC" w:rsidRDefault="00682EEC" w:rsidP="001E5DC1"/>
        </w:tc>
        <w:tc>
          <w:tcPr>
            <w:tcW w:w="236" w:type="dxa"/>
          </w:tcPr>
          <w:p w14:paraId="2F79DA47" w14:textId="77777777" w:rsidR="00682EEC" w:rsidRDefault="00682EEC" w:rsidP="001E5DC1"/>
        </w:tc>
        <w:tc>
          <w:tcPr>
            <w:tcW w:w="236" w:type="dxa"/>
          </w:tcPr>
          <w:p w14:paraId="70B79A93" w14:textId="77777777" w:rsidR="00682EEC" w:rsidRDefault="00682EEC" w:rsidP="001E5DC1"/>
        </w:tc>
        <w:tc>
          <w:tcPr>
            <w:tcW w:w="236" w:type="dxa"/>
          </w:tcPr>
          <w:p w14:paraId="4EB1EFDD" w14:textId="77777777" w:rsidR="00682EEC" w:rsidRDefault="00682EEC" w:rsidP="001E5DC1"/>
        </w:tc>
        <w:tc>
          <w:tcPr>
            <w:tcW w:w="236" w:type="dxa"/>
          </w:tcPr>
          <w:p w14:paraId="1B4BD1DF" w14:textId="77777777" w:rsidR="00682EEC" w:rsidRDefault="00682EEC" w:rsidP="001E5DC1"/>
        </w:tc>
        <w:tc>
          <w:tcPr>
            <w:tcW w:w="236" w:type="dxa"/>
          </w:tcPr>
          <w:p w14:paraId="46BF10A8" w14:textId="77777777" w:rsidR="00682EEC" w:rsidRDefault="00682EEC" w:rsidP="001E5DC1"/>
        </w:tc>
        <w:tc>
          <w:tcPr>
            <w:tcW w:w="236" w:type="dxa"/>
          </w:tcPr>
          <w:p w14:paraId="2AEEE329" w14:textId="77777777" w:rsidR="00682EEC" w:rsidRDefault="00682EEC" w:rsidP="001E5DC1"/>
        </w:tc>
        <w:tc>
          <w:tcPr>
            <w:tcW w:w="236" w:type="dxa"/>
          </w:tcPr>
          <w:p w14:paraId="298D657A" w14:textId="77777777" w:rsidR="00682EEC" w:rsidRDefault="00682EEC" w:rsidP="001E5DC1"/>
        </w:tc>
        <w:tc>
          <w:tcPr>
            <w:tcW w:w="236" w:type="dxa"/>
          </w:tcPr>
          <w:p w14:paraId="307ABB09" w14:textId="77777777" w:rsidR="00682EEC" w:rsidRDefault="00682EEC" w:rsidP="001E5DC1"/>
        </w:tc>
        <w:tc>
          <w:tcPr>
            <w:tcW w:w="307" w:type="dxa"/>
          </w:tcPr>
          <w:p w14:paraId="6F660735" w14:textId="77777777" w:rsidR="00682EEC" w:rsidRDefault="00682EEC" w:rsidP="001E5DC1"/>
        </w:tc>
        <w:tc>
          <w:tcPr>
            <w:tcW w:w="2267" w:type="dxa"/>
            <w:gridSpan w:val="2"/>
          </w:tcPr>
          <w:p w14:paraId="382F6C46" w14:textId="77777777" w:rsidR="00682EEC" w:rsidRDefault="00682EEC" w:rsidP="001E5DC1"/>
        </w:tc>
      </w:tr>
      <w:tr w:rsidR="00682EEC" w14:paraId="5AB5265D" w14:textId="77777777" w:rsidTr="001F3BF6">
        <w:tc>
          <w:tcPr>
            <w:tcW w:w="2337" w:type="dxa"/>
          </w:tcPr>
          <w:p w14:paraId="1AE42D3A" w14:textId="77777777" w:rsidR="00682EEC" w:rsidRDefault="00682EEC" w:rsidP="001E5DC1"/>
        </w:tc>
        <w:tc>
          <w:tcPr>
            <w:tcW w:w="2337" w:type="dxa"/>
          </w:tcPr>
          <w:p w14:paraId="3EA7CFFB" w14:textId="77777777" w:rsidR="00682EEC" w:rsidRDefault="00682EEC" w:rsidP="001E5DC1"/>
        </w:tc>
        <w:tc>
          <w:tcPr>
            <w:tcW w:w="236" w:type="dxa"/>
          </w:tcPr>
          <w:p w14:paraId="46E295B8" w14:textId="77777777" w:rsidR="00682EEC" w:rsidRDefault="00682EEC" w:rsidP="001E5DC1"/>
        </w:tc>
        <w:tc>
          <w:tcPr>
            <w:tcW w:w="236" w:type="dxa"/>
          </w:tcPr>
          <w:p w14:paraId="7D967CE5" w14:textId="77777777" w:rsidR="00682EEC" w:rsidRDefault="00682EEC" w:rsidP="001E5DC1"/>
        </w:tc>
        <w:tc>
          <w:tcPr>
            <w:tcW w:w="236" w:type="dxa"/>
          </w:tcPr>
          <w:p w14:paraId="11426138" w14:textId="77777777" w:rsidR="00682EEC" w:rsidRDefault="00682EEC" w:rsidP="001E5DC1"/>
        </w:tc>
        <w:tc>
          <w:tcPr>
            <w:tcW w:w="236" w:type="dxa"/>
          </w:tcPr>
          <w:p w14:paraId="3A9856EB" w14:textId="77777777" w:rsidR="00682EEC" w:rsidRDefault="00682EEC" w:rsidP="001E5DC1"/>
        </w:tc>
        <w:tc>
          <w:tcPr>
            <w:tcW w:w="236" w:type="dxa"/>
          </w:tcPr>
          <w:p w14:paraId="014B4A58" w14:textId="77777777" w:rsidR="00682EEC" w:rsidRDefault="00682EEC" w:rsidP="001E5DC1"/>
        </w:tc>
        <w:tc>
          <w:tcPr>
            <w:tcW w:w="236" w:type="dxa"/>
          </w:tcPr>
          <w:p w14:paraId="406FC4B2" w14:textId="77777777" w:rsidR="00682EEC" w:rsidRDefault="00682EEC" w:rsidP="001E5DC1"/>
        </w:tc>
        <w:tc>
          <w:tcPr>
            <w:tcW w:w="236" w:type="dxa"/>
          </w:tcPr>
          <w:p w14:paraId="1AD9B962" w14:textId="77777777" w:rsidR="00682EEC" w:rsidRDefault="00682EEC" w:rsidP="001E5DC1"/>
        </w:tc>
        <w:tc>
          <w:tcPr>
            <w:tcW w:w="236" w:type="dxa"/>
          </w:tcPr>
          <w:p w14:paraId="2DA9A5F1" w14:textId="77777777" w:rsidR="00682EEC" w:rsidRDefault="00682EEC" w:rsidP="001E5DC1"/>
        </w:tc>
        <w:tc>
          <w:tcPr>
            <w:tcW w:w="236" w:type="dxa"/>
          </w:tcPr>
          <w:p w14:paraId="604FD103" w14:textId="77777777" w:rsidR="00682EEC" w:rsidRDefault="00682EEC" w:rsidP="001E5DC1"/>
        </w:tc>
        <w:tc>
          <w:tcPr>
            <w:tcW w:w="307" w:type="dxa"/>
          </w:tcPr>
          <w:p w14:paraId="71123E59" w14:textId="77777777" w:rsidR="00682EEC" w:rsidRDefault="00682EEC" w:rsidP="001E5DC1"/>
        </w:tc>
        <w:tc>
          <w:tcPr>
            <w:tcW w:w="2267" w:type="dxa"/>
            <w:gridSpan w:val="2"/>
          </w:tcPr>
          <w:p w14:paraId="63EEC980" w14:textId="77777777" w:rsidR="00682EEC" w:rsidRDefault="00682EEC" w:rsidP="001E5DC1"/>
        </w:tc>
      </w:tr>
      <w:tr w:rsidR="00682EEC" w14:paraId="3B9AF323" w14:textId="77777777" w:rsidTr="001F3BF6">
        <w:tc>
          <w:tcPr>
            <w:tcW w:w="2337" w:type="dxa"/>
          </w:tcPr>
          <w:p w14:paraId="728DA914" w14:textId="77777777" w:rsidR="00682EEC" w:rsidRDefault="00682EEC" w:rsidP="001E5DC1"/>
        </w:tc>
        <w:tc>
          <w:tcPr>
            <w:tcW w:w="2337" w:type="dxa"/>
          </w:tcPr>
          <w:p w14:paraId="3F9C68AA" w14:textId="77777777" w:rsidR="00682EEC" w:rsidRDefault="00682EEC" w:rsidP="001E5DC1"/>
        </w:tc>
        <w:tc>
          <w:tcPr>
            <w:tcW w:w="236" w:type="dxa"/>
          </w:tcPr>
          <w:p w14:paraId="6E681A19" w14:textId="77777777" w:rsidR="00682EEC" w:rsidRDefault="00682EEC" w:rsidP="001E5DC1"/>
        </w:tc>
        <w:tc>
          <w:tcPr>
            <w:tcW w:w="236" w:type="dxa"/>
          </w:tcPr>
          <w:p w14:paraId="2ABE10D8" w14:textId="77777777" w:rsidR="00682EEC" w:rsidRDefault="00682EEC" w:rsidP="001E5DC1"/>
        </w:tc>
        <w:tc>
          <w:tcPr>
            <w:tcW w:w="236" w:type="dxa"/>
          </w:tcPr>
          <w:p w14:paraId="5898E757" w14:textId="77777777" w:rsidR="00682EEC" w:rsidRDefault="00682EEC" w:rsidP="001E5DC1"/>
        </w:tc>
        <w:tc>
          <w:tcPr>
            <w:tcW w:w="236" w:type="dxa"/>
          </w:tcPr>
          <w:p w14:paraId="7CEFC945" w14:textId="77777777" w:rsidR="00682EEC" w:rsidRDefault="00682EEC" w:rsidP="001E5DC1"/>
        </w:tc>
        <w:tc>
          <w:tcPr>
            <w:tcW w:w="236" w:type="dxa"/>
          </w:tcPr>
          <w:p w14:paraId="16096603" w14:textId="77777777" w:rsidR="00682EEC" w:rsidRDefault="00682EEC" w:rsidP="001E5DC1"/>
        </w:tc>
        <w:tc>
          <w:tcPr>
            <w:tcW w:w="236" w:type="dxa"/>
          </w:tcPr>
          <w:p w14:paraId="019B4401" w14:textId="77777777" w:rsidR="00682EEC" w:rsidRDefault="00682EEC" w:rsidP="001E5DC1"/>
        </w:tc>
        <w:tc>
          <w:tcPr>
            <w:tcW w:w="236" w:type="dxa"/>
          </w:tcPr>
          <w:p w14:paraId="3C8C95B5" w14:textId="77777777" w:rsidR="00682EEC" w:rsidRDefault="00682EEC" w:rsidP="001E5DC1"/>
        </w:tc>
        <w:tc>
          <w:tcPr>
            <w:tcW w:w="236" w:type="dxa"/>
          </w:tcPr>
          <w:p w14:paraId="78581532" w14:textId="77777777" w:rsidR="00682EEC" w:rsidRDefault="00682EEC" w:rsidP="001E5DC1"/>
        </w:tc>
        <w:tc>
          <w:tcPr>
            <w:tcW w:w="236" w:type="dxa"/>
          </w:tcPr>
          <w:p w14:paraId="66321FAA" w14:textId="77777777" w:rsidR="00682EEC" w:rsidRDefault="00682EEC" w:rsidP="001E5DC1"/>
        </w:tc>
        <w:tc>
          <w:tcPr>
            <w:tcW w:w="307" w:type="dxa"/>
          </w:tcPr>
          <w:p w14:paraId="2BF5AA61" w14:textId="77777777" w:rsidR="00682EEC" w:rsidRDefault="00682EEC" w:rsidP="001E5DC1"/>
        </w:tc>
        <w:tc>
          <w:tcPr>
            <w:tcW w:w="2267" w:type="dxa"/>
            <w:gridSpan w:val="2"/>
          </w:tcPr>
          <w:p w14:paraId="0A961B1E" w14:textId="77777777" w:rsidR="00682EEC" w:rsidRDefault="00682EEC" w:rsidP="001E5DC1"/>
        </w:tc>
      </w:tr>
    </w:tbl>
    <w:p w14:paraId="426E6A1E" w14:textId="77777777" w:rsidR="002D0666" w:rsidRDefault="002D0666" w:rsidP="002D0666">
      <w:pPr>
        <w:rPr>
          <w:b/>
          <w:bCs/>
        </w:rPr>
      </w:pPr>
    </w:p>
    <w:p w14:paraId="20E9EA06" w14:textId="7F771040" w:rsidR="002D0666" w:rsidRDefault="00161791" w:rsidP="002D0666">
      <w:pPr>
        <w:rPr>
          <w:b/>
          <w:bCs/>
        </w:rPr>
      </w:pPr>
      <w:r>
        <w:rPr>
          <w:b/>
          <w:bCs/>
        </w:rPr>
        <w:t>02</w:t>
      </w:r>
      <w:r w:rsidR="002D0666" w:rsidRPr="00EF4630">
        <w:rPr>
          <w:b/>
          <w:bCs/>
        </w:rPr>
        <w:t>.</w:t>
      </w:r>
      <w:r w:rsidR="0067705A">
        <w:rPr>
          <w:b/>
          <w:bCs/>
        </w:rPr>
        <w:t>8</w:t>
      </w:r>
      <w:r w:rsidR="0082606D">
        <w:rPr>
          <w:b/>
          <w:bCs/>
        </w:rPr>
        <w:t xml:space="preserve"> </w:t>
      </w:r>
      <w:r w:rsidR="003F41E5">
        <w:rPr>
          <w:b/>
          <w:bCs/>
        </w:rPr>
        <w:t>Project Expenditure</w:t>
      </w:r>
    </w:p>
    <w:p w14:paraId="48C3BBF3" w14:textId="52F81011" w:rsidR="00161791" w:rsidRPr="00161791" w:rsidRDefault="0067705A" w:rsidP="002D0666">
      <w:r>
        <w:t>02.8</w:t>
      </w:r>
      <w:r w:rsidR="0031324A">
        <w:t>.</w:t>
      </w:r>
      <w:r w:rsidR="00161791">
        <w:t>1</w:t>
      </w:r>
      <w:r w:rsidR="003F41E5">
        <w:t xml:space="preserve"> Mention the Estimated budget expenditure for the </w:t>
      </w:r>
      <w:r w:rsidR="0025760E">
        <w:t xml:space="preserve">project  </w:t>
      </w:r>
      <w:proofErr w:type="gramStart"/>
      <w:r w:rsidR="0025760E">
        <w:t xml:space="preserve">   (</w:t>
      </w:r>
      <w:proofErr w:type="gramEnd"/>
      <w:r w:rsidR="0025760E">
        <w:t>Procurement, Allowances</w:t>
      </w:r>
      <w:r w:rsidR="002105A5">
        <w:t>, and Transportation</w:t>
      </w:r>
      <w:r w:rsidR="0025760E">
        <w:t>)</w:t>
      </w:r>
      <w:r w:rsidR="0025760E">
        <w:rPr>
          <w:rFonts w:hint="cs"/>
          <w:cs/>
        </w:rPr>
        <w:t xml:space="preserve"> </w:t>
      </w:r>
    </w:p>
    <w:p w14:paraId="180E35F7" w14:textId="523B1DBF" w:rsidR="002D0666" w:rsidRDefault="002D0666" w:rsidP="002D066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35"/>
        <w:gridCol w:w="3870"/>
      </w:tblGrid>
      <w:tr w:rsidR="002D0666" w14:paraId="6D7192F7" w14:textId="77777777" w:rsidTr="001E5DC1">
        <w:tc>
          <w:tcPr>
            <w:tcW w:w="3235" w:type="dxa"/>
          </w:tcPr>
          <w:p w14:paraId="743912A7" w14:textId="3AD86292" w:rsidR="002D0666" w:rsidRPr="00BF7A5A" w:rsidRDefault="00BF7A5A" w:rsidP="001E5DC1">
            <w:pPr>
              <w:rPr>
                <w:rFonts w:cs="Latha"/>
                <w:lang w:bidi="si-LK"/>
              </w:rPr>
            </w:pPr>
            <w:r>
              <w:t xml:space="preserve">             </w:t>
            </w:r>
            <w:r w:rsidR="003F41E5">
              <w:t>Activity</w:t>
            </w:r>
          </w:p>
        </w:tc>
        <w:tc>
          <w:tcPr>
            <w:tcW w:w="3870" w:type="dxa"/>
          </w:tcPr>
          <w:p w14:paraId="4C8D8D46" w14:textId="28DE5DF8" w:rsidR="002D0666" w:rsidRPr="00BF7A5A" w:rsidRDefault="00BF7A5A" w:rsidP="001E5DC1">
            <w:pPr>
              <w:rPr>
                <w:rFonts w:cs="Latha"/>
                <w:lang w:bidi="si-LK"/>
              </w:rPr>
            </w:pPr>
            <w:r>
              <w:t xml:space="preserve">                   </w:t>
            </w:r>
            <w:r w:rsidR="003F41E5">
              <w:t>Expenditure (Rs.)</w:t>
            </w:r>
          </w:p>
        </w:tc>
      </w:tr>
      <w:tr w:rsidR="002D0666" w14:paraId="4DBAFBFD" w14:textId="77777777" w:rsidTr="001E5DC1">
        <w:tc>
          <w:tcPr>
            <w:tcW w:w="3235" w:type="dxa"/>
          </w:tcPr>
          <w:p w14:paraId="391FF415" w14:textId="77777777" w:rsidR="002D0666" w:rsidRDefault="002D0666" w:rsidP="001E5DC1"/>
        </w:tc>
        <w:tc>
          <w:tcPr>
            <w:tcW w:w="3870" w:type="dxa"/>
          </w:tcPr>
          <w:p w14:paraId="19E3A844" w14:textId="77777777" w:rsidR="002D0666" w:rsidRDefault="002D0666" w:rsidP="001E5DC1"/>
        </w:tc>
      </w:tr>
      <w:tr w:rsidR="002D0666" w14:paraId="6D27E348" w14:textId="77777777" w:rsidTr="001E5DC1">
        <w:tc>
          <w:tcPr>
            <w:tcW w:w="3235" w:type="dxa"/>
          </w:tcPr>
          <w:p w14:paraId="1961F719" w14:textId="77777777" w:rsidR="002D0666" w:rsidRDefault="002D0666" w:rsidP="001E5DC1"/>
        </w:tc>
        <w:tc>
          <w:tcPr>
            <w:tcW w:w="3870" w:type="dxa"/>
          </w:tcPr>
          <w:p w14:paraId="5E5139EB" w14:textId="77777777" w:rsidR="002D0666" w:rsidRDefault="002D0666" w:rsidP="001E5DC1"/>
        </w:tc>
      </w:tr>
      <w:tr w:rsidR="002D0666" w14:paraId="70FF9911" w14:textId="77777777" w:rsidTr="001E5DC1">
        <w:tc>
          <w:tcPr>
            <w:tcW w:w="3235" w:type="dxa"/>
          </w:tcPr>
          <w:p w14:paraId="2E47251D" w14:textId="77777777" w:rsidR="002D0666" w:rsidRDefault="002D0666" w:rsidP="001E5DC1"/>
        </w:tc>
        <w:tc>
          <w:tcPr>
            <w:tcW w:w="3870" w:type="dxa"/>
          </w:tcPr>
          <w:p w14:paraId="7A6788FF" w14:textId="77777777" w:rsidR="002D0666" w:rsidRDefault="002D0666" w:rsidP="001E5DC1"/>
        </w:tc>
      </w:tr>
    </w:tbl>
    <w:p w14:paraId="27F7EEA1" w14:textId="77777777" w:rsidR="00547004" w:rsidRDefault="00547004" w:rsidP="00503420">
      <w:pPr>
        <w:spacing w:after="0" w:line="276" w:lineRule="auto"/>
      </w:pPr>
    </w:p>
    <w:p w14:paraId="18A019E3" w14:textId="7DCA0848" w:rsidR="00503420" w:rsidRDefault="0067705A" w:rsidP="00503420">
      <w:pPr>
        <w:spacing w:after="0" w:line="276" w:lineRule="auto"/>
      </w:pPr>
      <w:r>
        <w:t>02.8</w:t>
      </w:r>
      <w:r w:rsidR="00547004">
        <w:t>.2 Total Budget: Rs......................................................................................................................</w:t>
      </w:r>
    </w:p>
    <w:p w14:paraId="510DE4EB" w14:textId="5FB06BBF" w:rsidR="00503420" w:rsidRPr="00EF4630" w:rsidRDefault="0067705A" w:rsidP="00FD5E4F">
      <w:r>
        <w:rPr>
          <w:b/>
          <w:bCs/>
        </w:rPr>
        <w:t>02.9</w:t>
      </w:r>
      <w:r w:rsidR="00BF7A5A">
        <w:rPr>
          <w:b/>
          <w:bCs/>
        </w:rPr>
        <w:t xml:space="preserve"> </w:t>
      </w:r>
      <w:r w:rsidR="002105A5">
        <w:rPr>
          <w:b/>
          <w:bCs/>
        </w:rPr>
        <w:t>Beneficiaries</w:t>
      </w:r>
    </w:p>
    <w:p w14:paraId="1D13E1D7" w14:textId="584BC779" w:rsidR="00356AA9" w:rsidRDefault="0067705A" w:rsidP="00FD5E4F">
      <w:r>
        <w:t>02.9</w:t>
      </w:r>
      <w:r w:rsidR="002105A5">
        <w:t>.1Direct</w:t>
      </w:r>
      <w:r w:rsidR="002105A5" w:rsidRPr="00BF7A5A">
        <w:rPr>
          <w:rFonts w:hint="cs"/>
          <w:cs/>
        </w:rPr>
        <w:t xml:space="preserve"> </w:t>
      </w:r>
      <w:r w:rsidR="002105A5">
        <w:t>…</w:t>
      </w:r>
      <w:r w:rsidR="00EB05C8">
        <w:t>…………………………………………………………………………</w:t>
      </w:r>
      <w:r w:rsidR="00BF7A5A">
        <w:t>…………………………………………………………………………</w:t>
      </w:r>
    </w:p>
    <w:p w14:paraId="1ECBC01C" w14:textId="4CFEF2F2" w:rsidR="00503420" w:rsidRDefault="0067705A" w:rsidP="00FD5E4F">
      <w:r>
        <w:lastRenderedPageBreak/>
        <w:t>02.9</w:t>
      </w:r>
      <w:r w:rsidR="0031324A">
        <w:t>.</w:t>
      </w:r>
      <w:r w:rsidR="00BF7A5A">
        <w:t>2</w:t>
      </w:r>
      <w:r w:rsidR="00BF7A5A">
        <w:rPr>
          <w:rFonts w:hint="cs"/>
          <w:cs/>
        </w:rPr>
        <w:t xml:space="preserve"> </w:t>
      </w:r>
      <w:r w:rsidR="00BF1481">
        <w:t>Indirect</w:t>
      </w:r>
    </w:p>
    <w:p w14:paraId="0995C532" w14:textId="77777777" w:rsidR="00503420" w:rsidRDefault="00503420" w:rsidP="00FD5E4F">
      <w:r>
        <w:t>........................................................................................................................................................................</w:t>
      </w:r>
    </w:p>
    <w:p w14:paraId="51BACC88" w14:textId="366745E9" w:rsidR="003A30E4" w:rsidRPr="00435057" w:rsidRDefault="0067705A" w:rsidP="003A30E4">
      <w:pPr>
        <w:spacing w:after="0" w:line="276" w:lineRule="auto"/>
        <w:rPr>
          <w:b/>
          <w:bCs/>
        </w:rPr>
      </w:pPr>
      <w:r>
        <w:rPr>
          <w:b/>
          <w:bCs/>
        </w:rPr>
        <w:t>02.10</w:t>
      </w:r>
      <w:r w:rsidR="00BF7A5A">
        <w:rPr>
          <w:b/>
          <w:bCs/>
        </w:rPr>
        <w:t xml:space="preserve"> </w:t>
      </w:r>
      <w:r w:rsidR="00027263">
        <w:rPr>
          <w:b/>
          <w:bCs/>
        </w:rPr>
        <w:t>Physical,</w:t>
      </w:r>
      <w:r w:rsidR="001613DB">
        <w:rPr>
          <w:b/>
          <w:bCs/>
        </w:rPr>
        <w:t xml:space="preserve"> b</w:t>
      </w:r>
      <w:r w:rsidR="00027263">
        <w:rPr>
          <w:b/>
          <w:bCs/>
        </w:rPr>
        <w:t>iological,</w:t>
      </w:r>
      <w:r w:rsidR="001613DB">
        <w:rPr>
          <w:b/>
          <w:bCs/>
        </w:rPr>
        <w:t xml:space="preserve"> s</w:t>
      </w:r>
      <w:r w:rsidR="00727F23">
        <w:rPr>
          <w:b/>
          <w:bCs/>
        </w:rPr>
        <w:t>ocio-economical or aestheti</w:t>
      </w:r>
      <w:r w:rsidR="001613DB">
        <w:rPr>
          <w:b/>
          <w:bCs/>
        </w:rPr>
        <w:t>c</w:t>
      </w:r>
      <w:r w:rsidR="00727F23">
        <w:rPr>
          <w:b/>
          <w:bCs/>
        </w:rPr>
        <w:t xml:space="preserve">   impact</w:t>
      </w:r>
      <w:r w:rsidR="001613DB">
        <w:rPr>
          <w:b/>
          <w:bCs/>
        </w:rPr>
        <w:t xml:space="preserve"> on the environment</w:t>
      </w:r>
      <w:r w:rsidR="00262284">
        <w:rPr>
          <w:rFonts w:hint="cs"/>
          <w:b/>
          <w:bCs/>
          <w:cs/>
        </w:rPr>
        <w:t xml:space="preserve"> </w:t>
      </w:r>
    </w:p>
    <w:p w14:paraId="06454E2F" w14:textId="77777777" w:rsidR="003A30E4" w:rsidRDefault="003A30E4" w:rsidP="003A30E4">
      <w: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2BD50D35" w14:textId="02515AEE" w:rsidR="00503420" w:rsidRPr="00435057" w:rsidRDefault="0067705A" w:rsidP="00FD5E4F">
      <w:pPr>
        <w:rPr>
          <w:b/>
          <w:bCs/>
        </w:rPr>
      </w:pPr>
      <w:r>
        <w:rPr>
          <w:b/>
          <w:bCs/>
        </w:rPr>
        <w:t>02.11</w:t>
      </w:r>
      <w:r w:rsidR="003A30E4" w:rsidRPr="00435057">
        <w:rPr>
          <w:b/>
          <w:bCs/>
        </w:rPr>
        <w:t xml:space="preserve"> </w:t>
      </w:r>
      <w:r w:rsidR="00027263">
        <w:rPr>
          <w:b/>
          <w:bCs/>
        </w:rPr>
        <w:t>Project Sustainability</w:t>
      </w:r>
    </w:p>
    <w:p w14:paraId="27688392" w14:textId="061A04DA" w:rsidR="00432542" w:rsidRDefault="00432542" w:rsidP="00FD5E4F">
      <w:r>
        <w:t>........................................................................................................................................................................</w:t>
      </w:r>
      <w:r w:rsidR="0067705A"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6F8C3F4B" w14:textId="77777777" w:rsidR="006E71CC" w:rsidRDefault="006E71CC" w:rsidP="00FD5E4F"/>
    <w:p w14:paraId="7265167B" w14:textId="316A1F7D" w:rsidR="00FA2D94" w:rsidRPr="00EF4630" w:rsidRDefault="0067705A" w:rsidP="00FD5E4F">
      <w:pPr>
        <w:rPr>
          <w:b/>
          <w:bCs/>
        </w:rPr>
      </w:pPr>
      <w:r>
        <w:rPr>
          <w:b/>
          <w:bCs/>
        </w:rPr>
        <w:t>02.12</w:t>
      </w:r>
      <w:r w:rsidR="003A30E4">
        <w:rPr>
          <w:b/>
          <w:bCs/>
        </w:rPr>
        <w:t xml:space="preserve"> </w:t>
      </w:r>
      <w:r w:rsidR="001613DB">
        <w:rPr>
          <w:b/>
          <w:bCs/>
        </w:rPr>
        <w:t>Technical contribution</w:t>
      </w:r>
      <w:r w:rsidR="00FA2D94" w:rsidRPr="00EF4630">
        <w:rPr>
          <w:b/>
          <w:bCs/>
        </w:rPr>
        <w:t xml:space="preserve"> </w:t>
      </w:r>
    </w:p>
    <w:p w14:paraId="2B1C5ECD" w14:textId="69B0EA34" w:rsidR="00FA2D94" w:rsidRDefault="0067705A" w:rsidP="00FD5E4F">
      <w:r>
        <w:t>02.12</w:t>
      </w:r>
      <w:r w:rsidR="0031324A">
        <w:t>.</w:t>
      </w:r>
      <w:r w:rsidR="003A30E4">
        <w:t>1</w:t>
      </w:r>
      <w:r w:rsidR="001613DB">
        <w:t xml:space="preserve">Mention the technical contribution that </w:t>
      </w:r>
      <w:r w:rsidR="002105A5">
        <w:t xml:space="preserve">you expect </w:t>
      </w:r>
      <w:r w:rsidR="002105A5">
        <w:rPr>
          <w:rFonts w:hint="cs"/>
        </w:rPr>
        <w:t>from</w:t>
      </w:r>
      <w:r w:rsidR="001613DB">
        <w:t xml:space="preserve"> the Ministry and institutes under its </w:t>
      </w:r>
      <w:r w:rsidR="002105A5">
        <w:t>purview..........................................................................................................................................</w:t>
      </w:r>
    </w:p>
    <w:p w14:paraId="7A6DAA86" w14:textId="59BBF00D" w:rsidR="00FA2D94" w:rsidRDefault="0067705A" w:rsidP="00FD5E4F">
      <w:r>
        <w:t>02.12</w:t>
      </w:r>
      <w:r w:rsidR="0031324A">
        <w:t>.</w:t>
      </w:r>
      <w:r w:rsidR="00993D75">
        <w:t>2</w:t>
      </w:r>
      <w:r w:rsidR="001613DB">
        <w:t xml:space="preserve"> Resources already in your possession for the implementation of the </w:t>
      </w:r>
      <w:r>
        <w:t>project........................................................................................................................................................................</w:t>
      </w:r>
    </w:p>
    <w:p w14:paraId="5C33BE87" w14:textId="0EFC1BDC" w:rsidR="000707E2" w:rsidRDefault="0067705A" w:rsidP="00FD5E4F">
      <w:r>
        <w:t>02.12</w:t>
      </w:r>
      <w:r w:rsidR="0031324A">
        <w:t>.</w:t>
      </w:r>
      <w:r w:rsidR="00993D75">
        <w:t>3</w:t>
      </w:r>
      <w:r w:rsidR="00262284">
        <w:t xml:space="preserve"> </w:t>
      </w:r>
      <w:r>
        <w:t>Further resources</w:t>
      </w:r>
      <w:r w:rsidR="001613DB">
        <w:t xml:space="preserve"> </w:t>
      </w:r>
      <w:r>
        <w:t>needed........................................................................................................................................................................</w:t>
      </w:r>
    </w:p>
    <w:p w14:paraId="482137F4" w14:textId="4D1D53E5" w:rsidR="007D1DB0" w:rsidRDefault="0067705A" w:rsidP="00FD5E4F">
      <w:r>
        <w:t>02.12</w:t>
      </w:r>
      <w:r w:rsidR="0031324A">
        <w:t>.</w:t>
      </w:r>
      <w:r w:rsidR="000707E2">
        <w:t>4</w:t>
      </w:r>
      <w:r w:rsidR="000707E2" w:rsidRPr="00993D75">
        <w:t xml:space="preserve">. </w:t>
      </w:r>
      <w:r w:rsidR="001613DB">
        <w:t>Mention the resources needed for the project out of the below mentioned resourc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7D1DB0" w14:paraId="565937EE" w14:textId="77777777" w:rsidTr="007D1DB0">
        <w:tc>
          <w:tcPr>
            <w:tcW w:w="2337" w:type="dxa"/>
          </w:tcPr>
          <w:p w14:paraId="3D6C6F98" w14:textId="280E670D" w:rsidR="007D1DB0" w:rsidRPr="00D63163" w:rsidRDefault="001613DB" w:rsidP="00FD5E4F">
            <w:pPr>
              <w:rPr>
                <w:rFonts w:cs="Latha"/>
                <w:lang w:bidi="si-LK"/>
              </w:rPr>
            </w:pPr>
            <w:r>
              <w:rPr>
                <w:lang w:bidi="si-LK"/>
              </w:rPr>
              <w:t>Resources</w:t>
            </w:r>
          </w:p>
        </w:tc>
        <w:tc>
          <w:tcPr>
            <w:tcW w:w="2337" w:type="dxa"/>
          </w:tcPr>
          <w:p w14:paraId="0401FFE7" w14:textId="6A85E670" w:rsidR="007D1DB0" w:rsidRPr="00D63163" w:rsidRDefault="00971F22" w:rsidP="00D63163">
            <w:pPr>
              <w:rPr>
                <w:rFonts w:cs="Latha"/>
              </w:rPr>
            </w:pPr>
            <w:r>
              <w:rPr>
                <w:lang w:bidi="si-LK"/>
              </w:rPr>
              <w:t>Whether necessary for this project</w:t>
            </w:r>
          </w:p>
        </w:tc>
        <w:tc>
          <w:tcPr>
            <w:tcW w:w="2338" w:type="dxa"/>
          </w:tcPr>
          <w:p w14:paraId="5BC2E0B0" w14:textId="78F8259E" w:rsidR="007D1DB0" w:rsidRPr="00D63163" w:rsidRDefault="00971F22" w:rsidP="00FD5E4F">
            <w:pPr>
              <w:rPr>
                <w:rFonts w:cs="Latha"/>
                <w:lang w:bidi="si-LK"/>
              </w:rPr>
            </w:pPr>
            <w:r>
              <w:rPr>
                <w:lang w:bidi="si-LK"/>
              </w:rPr>
              <w:t>Amount</w:t>
            </w:r>
            <w:r w:rsidR="00D63163">
              <w:rPr>
                <w:rFonts w:hint="cs"/>
                <w:cs/>
                <w:lang w:bidi="si-LK"/>
              </w:rPr>
              <w:t>(</w:t>
            </w:r>
            <w:r>
              <w:rPr>
                <w:lang w:bidi="si-LK"/>
              </w:rPr>
              <w:t>If aware</w:t>
            </w:r>
            <w:r w:rsidR="00D63163">
              <w:rPr>
                <w:rFonts w:hint="cs"/>
                <w:cs/>
                <w:lang w:bidi="si-LK"/>
              </w:rPr>
              <w:t>)</w:t>
            </w:r>
          </w:p>
        </w:tc>
        <w:tc>
          <w:tcPr>
            <w:tcW w:w="2338" w:type="dxa"/>
          </w:tcPr>
          <w:p w14:paraId="5E329A60" w14:textId="261DF058" w:rsidR="007D1DB0" w:rsidRPr="00D63163" w:rsidRDefault="00971F22" w:rsidP="00FD5E4F">
            <w:pPr>
              <w:rPr>
                <w:rFonts w:cs="Latha"/>
                <w:lang w:bidi="si-LK"/>
              </w:rPr>
            </w:pPr>
            <w:r>
              <w:rPr>
                <w:lang w:bidi="si-LK"/>
              </w:rPr>
              <w:t>Location</w:t>
            </w:r>
            <w:r w:rsidR="00D63163">
              <w:rPr>
                <w:rFonts w:hint="cs"/>
                <w:cs/>
                <w:lang w:bidi="si-LK"/>
              </w:rPr>
              <w:t xml:space="preserve"> (</w:t>
            </w:r>
            <w:r>
              <w:rPr>
                <w:lang w:bidi="si-LK"/>
              </w:rPr>
              <w:t>If aware</w:t>
            </w:r>
            <w:r w:rsidR="00D63163">
              <w:rPr>
                <w:rFonts w:hint="cs"/>
                <w:cs/>
                <w:lang w:bidi="si-LK"/>
              </w:rPr>
              <w:t>)</w:t>
            </w:r>
          </w:p>
        </w:tc>
      </w:tr>
      <w:tr w:rsidR="007D1DB0" w14:paraId="4CBEBDEA" w14:textId="77777777" w:rsidTr="007D1DB0">
        <w:tc>
          <w:tcPr>
            <w:tcW w:w="2337" w:type="dxa"/>
          </w:tcPr>
          <w:p w14:paraId="37C3843F" w14:textId="4E6E3872" w:rsidR="007D1DB0" w:rsidRPr="00D63163" w:rsidRDefault="001613DB" w:rsidP="00FD5E4F">
            <w:pPr>
              <w:rPr>
                <w:rFonts w:cs="Latha"/>
                <w:lang w:bidi="si-LK"/>
              </w:rPr>
            </w:pPr>
            <w:r>
              <w:rPr>
                <w:lang w:bidi="si-LK"/>
              </w:rPr>
              <w:t>Surface water</w:t>
            </w:r>
          </w:p>
        </w:tc>
        <w:tc>
          <w:tcPr>
            <w:tcW w:w="2337" w:type="dxa"/>
          </w:tcPr>
          <w:p w14:paraId="62B5361B" w14:textId="050BA789" w:rsidR="007D1DB0" w:rsidRPr="00D63163" w:rsidRDefault="00971F22" w:rsidP="00FD5E4F">
            <w:pPr>
              <w:rPr>
                <w:rFonts w:cs="Latha"/>
              </w:rPr>
            </w:pPr>
            <w:r>
              <w:rPr>
                <w:rFonts w:cs="Latha"/>
              </w:rPr>
              <w:t>Yes/No</w:t>
            </w:r>
          </w:p>
        </w:tc>
        <w:tc>
          <w:tcPr>
            <w:tcW w:w="2338" w:type="dxa"/>
          </w:tcPr>
          <w:p w14:paraId="5CE9A61D" w14:textId="77777777" w:rsidR="007D1DB0" w:rsidRDefault="007D1DB0" w:rsidP="00FD5E4F"/>
        </w:tc>
        <w:tc>
          <w:tcPr>
            <w:tcW w:w="2338" w:type="dxa"/>
          </w:tcPr>
          <w:p w14:paraId="0A968D7D" w14:textId="77777777" w:rsidR="007D1DB0" w:rsidRDefault="007D1DB0" w:rsidP="00FD5E4F"/>
        </w:tc>
      </w:tr>
      <w:tr w:rsidR="007D1DB0" w14:paraId="51E2ECA6" w14:textId="77777777" w:rsidTr="007D1DB0">
        <w:tc>
          <w:tcPr>
            <w:tcW w:w="2337" w:type="dxa"/>
          </w:tcPr>
          <w:p w14:paraId="4C889B1D" w14:textId="70F9A6A7" w:rsidR="007D1DB0" w:rsidRPr="00D63163" w:rsidRDefault="001613DB" w:rsidP="00FD5E4F">
            <w:pPr>
              <w:rPr>
                <w:rFonts w:cs="Latha"/>
                <w:lang w:bidi="si-LK"/>
              </w:rPr>
            </w:pPr>
            <w:r>
              <w:rPr>
                <w:lang w:bidi="si-LK"/>
              </w:rPr>
              <w:t>Ground water</w:t>
            </w:r>
          </w:p>
        </w:tc>
        <w:tc>
          <w:tcPr>
            <w:tcW w:w="2337" w:type="dxa"/>
          </w:tcPr>
          <w:p w14:paraId="2FB390F6" w14:textId="0BBB2ED3" w:rsidR="007D1DB0" w:rsidRPr="00D63163" w:rsidRDefault="00971F22" w:rsidP="00FD5E4F">
            <w:pPr>
              <w:rPr>
                <w:rFonts w:cs="Latha"/>
                <w:cs/>
                <w:lang w:bidi="si-LK"/>
              </w:rPr>
            </w:pPr>
            <w:r>
              <w:rPr>
                <w:rFonts w:cs="Latha"/>
                <w:lang w:bidi="si-LK"/>
              </w:rPr>
              <w:t>Yes/No</w:t>
            </w:r>
          </w:p>
        </w:tc>
        <w:tc>
          <w:tcPr>
            <w:tcW w:w="2338" w:type="dxa"/>
          </w:tcPr>
          <w:p w14:paraId="16CCF6A6" w14:textId="77777777" w:rsidR="007D1DB0" w:rsidRDefault="007D1DB0" w:rsidP="00FD5E4F"/>
        </w:tc>
        <w:tc>
          <w:tcPr>
            <w:tcW w:w="2338" w:type="dxa"/>
          </w:tcPr>
          <w:p w14:paraId="501F0A82" w14:textId="77777777" w:rsidR="007D1DB0" w:rsidRDefault="007D1DB0" w:rsidP="00FD5E4F"/>
        </w:tc>
      </w:tr>
      <w:tr w:rsidR="007D1DB0" w14:paraId="48F5B79E" w14:textId="77777777" w:rsidTr="007D1DB0">
        <w:tc>
          <w:tcPr>
            <w:tcW w:w="2337" w:type="dxa"/>
          </w:tcPr>
          <w:p w14:paraId="099D8AD4" w14:textId="28CF35F6" w:rsidR="007D1DB0" w:rsidRPr="00D63163" w:rsidRDefault="001613DB" w:rsidP="00FD5E4F">
            <w:pPr>
              <w:rPr>
                <w:rFonts w:cs="Latha"/>
                <w:lang w:bidi="si-LK"/>
              </w:rPr>
            </w:pPr>
            <w:r>
              <w:rPr>
                <w:rFonts w:cs="Latha"/>
                <w:lang w:bidi="si-LK"/>
              </w:rPr>
              <w:t>Energy</w:t>
            </w:r>
          </w:p>
        </w:tc>
        <w:tc>
          <w:tcPr>
            <w:tcW w:w="2337" w:type="dxa"/>
          </w:tcPr>
          <w:p w14:paraId="7BE3976A" w14:textId="1E1883F8" w:rsidR="007D1DB0" w:rsidRPr="00D63163" w:rsidRDefault="00971F22" w:rsidP="00FD5E4F">
            <w:pPr>
              <w:rPr>
                <w:rFonts w:cs="Latha"/>
                <w:cs/>
                <w:lang w:bidi="si-LK"/>
              </w:rPr>
            </w:pPr>
            <w:r>
              <w:rPr>
                <w:lang w:bidi="si-LK"/>
              </w:rPr>
              <w:t>Yes/No</w:t>
            </w:r>
          </w:p>
        </w:tc>
        <w:tc>
          <w:tcPr>
            <w:tcW w:w="2338" w:type="dxa"/>
          </w:tcPr>
          <w:p w14:paraId="6534CABF" w14:textId="77777777" w:rsidR="007D1DB0" w:rsidRDefault="007D1DB0" w:rsidP="00FD5E4F"/>
        </w:tc>
        <w:tc>
          <w:tcPr>
            <w:tcW w:w="2338" w:type="dxa"/>
          </w:tcPr>
          <w:p w14:paraId="3552EA5D" w14:textId="77777777" w:rsidR="007D1DB0" w:rsidRDefault="007D1DB0" w:rsidP="00FD5E4F"/>
        </w:tc>
      </w:tr>
      <w:tr w:rsidR="007D1DB0" w14:paraId="6E8B301C" w14:textId="77777777" w:rsidTr="007D1DB0">
        <w:tc>
          <w:tcPr>
            <w:tcW w:w="2337" w:type="dxa"/>
          </w:tcPr>
          <w:p w14:paraId="15920D54" w14:textId="1F1001E7" w:rsidR="007D1DB0" w:rsidRPr="00D63163" w:rsidRDefault="00971F22" w:rsidP="00FD5E4F">
            <w:pPr>
              <w:rPr>
                <w:rFonts w:cs="Latha"/>
                <w:lang w:bidi="si-LK"/>
              </w:rPr>
            </w:pPr>
            <w:r>
              <w:rPr>
                <w:lang w:bidi="si-LK"/>
              </w:rPr>
              <w:t>Other(Specify)</w:t>
            </w:r>
          </w:p>
        </w:tc>
        <w:tc>
          <w:tcPr>
            <w:tcW w:w="2337" w:type="dxa"/>
          </w:tcPr>
          <w:p w14:paraId="1F161CB2" w14:textId="1DA558AA" w:rsidR="007D1DB0" w:rsidRPr="00D63163" w:rsidRDefault="00971F22" w:rsidP="00FD5E4F">
            <w:pPr>
              <w:rPr>
                <w:rFonts w:cs="Latha"/>
                <w:cs/>
                <w:lang w:bidi="si-LK"/>
              </w:rPr>
            </w:pPr>
            <w:r>
              <w:rPr>
                <w:rFonts w:cs="Latha"/>
                <w:lang w:bidi="si-LK"/>
              </w:rPr>
              <w:t>Yes/No</w:t>
            </w:r>
          </w:p>
        </w:tc>
        <w:tc>
          <w:tcPr>
            <w:tcW w:w="2338" w:type="dxa"/>
          </w:tcPr>
          <w:p w14:paraId="2E578F97" w14:textId="77777777" w:rsidR="007D1DB0" w:rsidRDefault="007D1DB0" w:rsidP="00FD5E4F"/>
        </w:tc>
        <w:tc>
          <w:tcPr>
            <w:tcW w:w="2338" w:type="dxa"/>
          </w:tcPr>
          <w:p w14:paraId="702C4CCC" w14:textId="77777777" w:rsidR="007D1DB0" w:rsidRDefault="007D1DB0" w:rsidP="00FD5E4F"/>
        </w:tc>
      </w:tr>
    </w:tbl>
    <w:p w14:paraId="6CC181B4" w14:textId="77777777" w:rsidR="007D1DB0" w:rsidRDefault="007D1DB0" w:rsidP="00FD5E4F"/>
    <w:p w14:paraId="5699C702" w14:textId="1CFC3644" w:rsidR="00D63163" w:rsidRDefault="0067705A" w:rsidP="00FD5E4F">
      <w:r>
        <w:t>02.12</w:t>
      </w:r>
      <w:r w:rsidR="0031324A">
        <w:t>.</w:t>
      </w:r>
      <w:r w:rsidR="00993D75">
        <w:t>5</w:t>
      </w:r>
      <w:r w:rsidR="000C7E6D">
        <w:t xml:space="preserve"> </w:t>
      </w:r>
      <w:r w:rsidR="00971F22">
        <w:t>Whether families may have to be relocated under this project</w:t>
      </w:r>
      <w:r w:rsidR="0025760E">
        <w:t>?</w:t>
      </w:r>
    </w:p>
    <w:p w14:paraId="647471DD" w14:textId="77777777" w:rsidR="00DD7769" w:rsidRDefault="00DD7769" w:rsidP="00FD5E4F"/>
    <w:p w14:paraId="624118D4" w14:textId="306CBD24" w:rsidR="00FE6629" w:rsidRDefault="00971F22" w:rsidP="00FD5E4F">
      <w:pPr>
        <w:rPr>
          <w:cs/>
        </w:rPr>
      </w:pPr>
      <w:r>
        <w:t>Yes</w:t>
      </w:r>
      <w:r w:rsidR="00C6333C">
        <w:t>.......................</w:t>
      </w:r>
      <w:r w:rsidR="00993D75">
        <w:t>..</w:t>
      </w:r>
      <w:r w:rsidR="00123641">
        <w:t>.................</w:t>
      </w:r>
      <w:r w:rsidR="00F3515E">
        <w:t xml:space="preserve">           </w:t>
      </w:r>
      <w:r>
        <w:t>No</w:t>
      </w:r>
      <w:r w:rsidR="00C6333C">
        <w:t>......................................</w:t>
      </w:r>
      <w:r w:rsidR="00123641">
        <w:t>...........</w:t>
      </w:r>
    </w:p>
    <w:p w14:paraId="38E0FC3E" w14:textId="04171A29" w:rsidR="003D1105" w:rsidRPr="00D4681A" w:rsidRDefault="00215977" w:rsidP="00FD5E4F">
      <w:r>
        <w:t>03. Other: ......................................................................................................................................................</w:t>
      </w:r>
    </w:p>
    <w:sectPr w:rsidR="003D1105" w:rsidRPr="00D4681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charset w:val="00"/>
    <w:family w:val="swiss"/>
    <w:pitch w:val="variable"/>
    <w:sig w:usb0="00000003" w:usb1="00000000" w:usb2="000002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182917"/>
    <w:multiLevelType w:val="multilevel"/>
    <w:tmpl w:val="E0E0A48C"/>
    <w:lvl w:ilvl="0">
      <w:start w:val="1"/>
      <w:numFmt w:val="decimalZero"/>
      <w:lvlText w:val="%1"/>
      <w:lvlJc w:val="left"/>
      <w:pPr>
        <w:ind w:left="444" w:hanging="444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44" w:hanging="44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yMTEyMjU1MzYzMTBX0lEKTi0uzszPAykwrAUAKoQbzCwAAAA="/>
  </w:docVars>
  <w:rsids>
    <w:rsidRoot w:val="00FD5E4F"/>
    <w:rsid w:val="00007AB0"/>
    <w:rsid w:val="00007C72"/>
    <w:rsid w:val="00021D90"/>
    <w:rsid w:val="00027263"/>
    <w:rsid w:val="00054219"/>
    <w:rsid w:val="00056AC9"/>
    <w:rsid w:val="00070714"/>
    <w:rsid w:val="000707E2"/>
    <w:rsid w:val="00082BE3"/>
    <w:rsid w:val="000C7E6D"/>
    <w:rsid w:val="000E016B"/>
    <w:rsid w:val="000E2016"/>
    <w:rsid w:val="000E6D72"/>
    <w:rsid w:val="00122245"/>
    <w:rsid w:val="00123641"/>
    <w:rsid w:val="001613DB"/>
    <w:rsid w:val="00161791"/>
    <w:rsid w:val="00183796"/>
    <w:rsid w:val="001D3683"/>
    <w:rsid w:val="001D5B7C"/>
    <w:rsid w:val="001F3BF6"/>
    <w:rsid w:val="002105A5"/>
    <w:rsid w:val="00215977"/>
    <w:rsid w:val="0021646C"/>
    <w:rsid w:val="00233E95"/>
    <w:rsid w:val="0025760E"/>
    <w:rsid w:val="00262284"/>
    <w:rsid w:val="00284C3E"/>
    <w:rsid w:val="002D0666"/>
    <w:rsid w:val="002E7E75"/>
    <w:rsid w:val="0031324A"/>
    <w:rsid w:val="00356AA9"/>
    <w:rsid w:val="003A30E4"/>
    <w:rsid w:val="003A7AA9"/>
    <w:rsid w:val="003D1105"/>
    <w:rsid w:val="003E2C43"/>
    <w:rsid w:val="003E3A13"/>
    <w:rsid w:val="003F41E5"/>
    <w:rsid w:val="00406422"/>
    <w:rsid w:val="004163FC"/>
    <w:rsid w:val="00420DAF"/>
    <w:rsid w:val="00432542"/>
    <w:rsid w:val="00435057"/>
    <w:rsid w:val="004905F1"/>
    <w:rsid w:val="0050186B"/>
    <w:rsid w:val="00503420"/>
    <w:rsid w:val="00513706"/>
    <w:rsid w:val="00547004"/>
    <w:rsid w:val="005A56DA"/>
    <w:rsid w:val="005C2002"/>
    <w:rsid w:val="005D5DA7"/>
    <w:rsid w:val="005E4905"/>
    <w:rsid w:val="00603D8F"/>
    <w:rsid w:val="006137FF"/>
    <w:rsid w:val="0067705A"/>
    <w:rsid w:val="00682EEC"/>
    <w:rsid w:val="006B4D5B"/>
    <w:rsid w:val="006E71CC"/>
    <w:rsid w:val="006F3B20"/>
    <w:rsid w:val="00727F23"/>
    <w:rsid w:val="00746554"/>
    <w:rsid w:val="007D1DB0"/>
    <w:rsid w:val="007F1059"/>
    <w:rsid w:val="007F64F2"/>
    <w:rsid w:val="00803796"/>
    <w:rsid w:val="0081010B"/>
    <w:rsid w:val="0082606D"/>
    <w:rsid w:val="00863DC2"/>
    <w:rsid w:val="00866916"/>
    <w:rsid w:val="00873ECE"/>
    <w:rsid w:val="008B2609"/>
    <w:rsid w:val="008B6364"/>
    <w:rsid w:val="008D422A"/>
    <w:rsid w:val="0090247F"/>
    <w:rsid w:val="00945F09"/>
    <w:rsid w:val="00946828"/>
    <w:rsid w:val="00971F22"/>
    <w:rsid w:val="00993D75"/>
    <w:rsid w:val="009B22E2"/>
    <w:rsid w:val="009C5B5E"/>
    <w:rsid w:val="00A01CD8"/>
    <w:rsid w:val="00A142E4"/>
    <w:rsid w:val="00A41AAB"/>
    <w:rsid w:val="00AC5F70"/>
    <w:rsid w:val="00B05B6F"/>
    <w:rsid w:val="00B243A9"/>
    <w:rsid w:val="00B408A0"/>
    <w:rsid w:val="00B83A74"/>
    <w:rsid w:val="00BF1481"/>
    <w:rsid w:val="00BF7A5A"/>
    <w:rsid w:val="00C6333C"/>
    <w:rsid w:val="00C67A26"/>
    <w:rsid w:val="00C74DEB"/>
    <w:rsid w:val="00C86C43"/>
    <w:rsid w:val="00CC66A8"/>
    <w:rsid w:val="00CD386E"/>
    <w:rsid w:val="00D4681A"/>
    <w:rsid w:val="00D55B9A"/>
    <w:rsid w:val="00D63163"/>
    <w:rsid w:val="00DD7769"/>
    <w:rsid w:val="00E363E2"/>
    <w:rsid w:val="00E77F49"/>
    <w:rsid w:val="00E8381A"/>
    <w:rsid w:val="00EA32C0"/>
    <w:rsid w:val="00EB05C8"/>
    <w:rsid w:val="00EC13ED"/>
    <w:rsid w:val="00EC2B78"/>
    <w:rsid w:val="00EE6E9F"/>
    <w:rsid w:val="00EF4630"/>
    <w:rsid w:val="00F3515E"/>
    <w:rsid w:val="00F5262C"/>
    <w:rsid w:val="00F96151"/>
    <w:rsid w:val="00FA2D94"/>
    <w:rsid w:val="00FD5E4F"/>
    <w:rsid w:val="00FE66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B69FDF"/>
  <w15:chartTrackingRefBased/>
  <w15:docId w15:val="{CA9D9D53-6927-4136-A46B-486AD3B082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si-LK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5E4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A7AA9"/>
    <w:pPr>
      <w:spacing w:after="0" w:line="240" w:lineRule="auto"/>
    </w:pPr>
    <w:rPr>
      <w:lang w:val="en-GB" w:bidi="ta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E201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201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B4D5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011</Words>
  <Characters>5768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APS Fernando</cp:lastModifiedBy>
  <cp:revision>2</cp:revision>
  <cp:lastPrinted>2021-03-29T04:00:00Z</cp:lastPrinted>
  <dcterms:created xsi:type="dcterms:W3CDTF">2021-07-22T00:11:00Z</dcterms:created>
  <dcterms:modified xsi:type="dcterms:W3CDTF">2021-07-22T00:11:00Z</dcterms:modified>
</cp:coreProperties>
</file>